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B47FEC" w14:textId="03D19931" w:rsidR="00332F08" w:rsidRPr="00E82107" w:rsidRDefault="00332F08" w:rsidP="00FC7471">
      <w:pPr>
        <w:tabs>
          <w:tab w:val="left" w:pos="750"/>
        </w:tabs>
        <w:autoSpaceDE w:val="0"/>
        <w:autoSpaceDN w:val="0"/>
        <w:adjustRightInd w:val="0"/>
        <w:rPr>
          <w:rFonts w:asciiTheme="majorBidi" w:hAnsiTheme="majorBidi" w:cstheme="majorBidi"/>
          <w:b/>
          <w:bCs/>
          <w:sz w:val="24"/>
          <w:szCs w:val="24"/>
        </w:rPr>
      </w:pPr>
      <w:permStart w:id="2118805443" w:edGrp="everyone"/>
      <w:permEnd w:id="2118805443"/>
      <w:r w:rsidRPr="00E82107">
        <w:rPr>
          <w:rFonts w:asciiTheme="majorBidi" w:hAnsiTheme="majorBidi" w:cstheme="majorBidi"/>
        </w:rPr>
        <w:tab/>
      </w:r>
    </w:p>
    <w:tbl>
      <w:tblPr>
        <w:bidiVisual/>
        <w:tblW w:w="0" w:type="auto"/>
        <w:tblBorders>
          <w:insideH w:val="single" w:sz="4" w:space="0" w:color="auto"/>
        </w:tblBorders>
        <w:tblLayout w:type="fixed"/>
        <w:tblLook w:val="0000" w:firstRow="0" w:lastRow="0" w:firstColumn="0" w:lastColumn="0" w:noHBand="0" w:noVBand="0"/>
      </w:tblPr>
      <w:tblGrid>
        <w:gridCol w:w="5508"/>
        <w:gridCol w:w="5508"/>
      </w:tblGrid>
      <w:tr w:rsidR="00332F08" w:rsidRPr="00E82107" w14:paraId="36EA4C5D" w14:textId="77777777" w:rsidTr="008407C8">
        <w:trPr>
          <w:trHeight w:val="702"/>
        </w:trPr>
        <w:tc>
          <w:tcPr>
            <w:tcW w:w="5508" w:type="dxa"/>
            <w:tcBorders>
              <w:top w:val="nil"/>
              <w:left w:val="nil"/>
              <w:bottom w:val="nil"/>
              <w:right w:val="nil"/>
            </w:tcBorders>
          </w:tcPr>
          <w:p w14:paraId="149C67D7" w14:textId="77777777" w:rsidR="00332F08" w:rsidRPr="00E82107" w:rsidRDefault="00332F08" w:rsidP="00FC7471">
            <w:pPr>
              <w:pStyle w:val="Header"/>
              <w:tabs>
                <w:tab w:val="clear" w:pos="4320"/>
                <w:tab w:val="clear" w:pos="8640"/>
                <w:tab w:val="left" w:pos="90"/>
              </w:tabs>
              <w:rPr>
                <w:rFonts w:asciiTheme="majorBidi" w:hAnsiTheme="majorBidi" w:cstheme="majorBidi"/>
                <w:b/>
                <w:bCs/>
                <w:sz w:val="28"/>
                <w:szCs w:val="28"/>
              </w:rPr>
            </w:pPr>
            <w:r w:rsidRPr="00E82107">
              <w:rPr>
                <w:rFonts w:asciiTheme="majorBidi" w:hAnsiTheme="majorBidi" w:cstheme="majorBidi"/>
              </w:rPr>
              <w:object w:dxaOrig="3073" w:dyaOrig="673" w14:anchorId="726805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35pt;height:33.65pt" o:ole="" fillcolor="window">
                  <v:imagedata r:id="rId7" o:title=""/>
                </v:shape>
                <o:OLEObject Type="Embed" ProgID="Word.Picture.8" ShapeID="_x0000_i1025" DrawAspect="Content" ObjectID="_1608612788" r:id="rId8"/>
              </w:object>
            </w:r>
          </w:p>
        </w:tc>
        <w:tc>
          <w:tcPr>
            <w:tcW w:w="5508" w:type="dxa"/>
            <w:tcBorders>
              <w:top w:val="nil"/>
              <w:left w:val="nil"/>
              <w:bottom w:val="nil"/>
              <w:right w:val="nil"/>
            </w:tcBorders>
          </w:tcPr>
          <w:p w14:paraId="4F48542F" w14:textId="77777777" w:rsidR="00332F08" w:rsidRPr="00E82107" w:rsidRDefault="00332F08" w:rsidP="00FC7471">
            <w:pPr>
              <w:pStyle w:val="Header"/>
              <w:tabs>
                <w:tab w:val="clear" w:pos="4320"/>
                <w:tab w:val="clear" w:pos="8640"/>
                <w:tab w:val="left" w:pos="90"/>
              </w:tabs>
              <w:rPr>
                <w:rFonts w:asciiTheme="majorBidi" w:hAnsiTheme="majorBidi" w:cstheme="majorBidi"/>
                <w:u w:val="single"/>
              </w:rPr>
            </w:pPr>
            <w:r w:rsidRPr="00E82107">
              <w:rPr>
                <w:rFonts w:asciiTheme="majorBidi" w:hAnsiTheme="majorBidi" w:cstheme="majorBidi"/>
              </w:rPr>
              <w:t>الباحث الرئيسي:</w:t>
            </w:r>
            <w:permStart w:id="1477063718" w:edGrp="everyone"/>
            <w:permEnd w:id="1477063718"/>
            <w:r w:rsidRPr="00E82107">
              <w:rPr>
                <w:rFonts w:asciiTheme="majorBidi" w:hAnsiTheme="majorBidi" w:cstheme="majorBidi"/>
                <w:u w:val="single"/>
              </w:rPr>
              <w:fldChar w:fldCharType="begin">
                <w:ffData>
                  <w:name w:val="Text4"/>
                  <w:enabled/>
                  <w:calcOnExit w:val="0"/>
                  <w:textInput/>
                </w:ffData>
              </w:fldChar>
            </w:r>
            <w:r w:rsidRPr="00E82107">
              <w:rPr>
                <w:rFonts w:asciiTheme="majorBidi" w:hAnsiTheme="majorBidi" w:cstheme="majorBidi"/>
                <w:u w:val="single"/>
              </w:rPr>
              <w:instrText xml:space="preserve"> FORMTEXT </w:instrText>
            </w:r>
            <w:r w:rsidRPr="00E82107">
              <w:rPr>
                <w:rFonts w:asciiTheme="majorBidi" w:hAnsiTheme="majorBidi" w:cstheme="majorBidi"/>
                <w:u w:val="single"/>
              </w:rPr>
            </w:r>
            <w:r w:rsidRPr="00E82107">
              <w:rPr>
                <w:rFonts w:asciiTheme="majorBidi" w:hAnsiTheme="majorBidi" w:cstheme="majorBidi"/>
                <w:u w:val="single"/>
              </w:rPr>
              <w:fldChar w:fldCharType="separate"/>
            </w:r>
            <w:r w:rsidRPr="00E82107">
              <w:rPr>
                <w:rFonts w:asciiTheme="majorBidi" w:hAnsiTheme="majorBidi" w:cstheme="majorBidi"/>
                <w:noProof/>
                <w:u w:val="single"/>
              </w:rPr>
              <w:t xml:space="preserve"> </w:t>
            </w:r>
            <w:r w:rsidRPr="00E82107">
              <w:rPr>
                <w:rFonts w:asciiTheme="majorBidi" w:hAnsiTheme="majorBidi" w:cstheme="majorBidi"/>
              </w:rPr>
              <w:fldChar w:fldCharType="end"/>
            </w:r>
            <w:permStart w:id="66992378" w:edGrp="everyone"/>
            <w:permEnd w:id="66992378"/>
            <w:r w:rsidRPr="00E82107">
              <w:rPr>
                <w:rFonts w:asciiTheme="majorBidi" w:hAnsiTheme="majorBidi" w:cstheme="majorBidi"/>
                <w:u w:val="single"/>
              </w:rPr>
              <w:t>____</w:t>
            </w:r>
            <w:r w:rsidRPr="00E82107">
              <w:rPr>
                <w:rFonts w:asciiTheme="majorBidi" w:hAnsiTheme="majorBidi" w:cstheme="majorBidi"/>
              </w:rPr>
              <w:br/>
              <w:t>رقم الطلب:</w:t>
            </w:r>
            <w:permStart w:id="292442347" w:edGrp="everyone"/>
            <w:r w:rsidRPr="00E82107">
              <w:rPr>
                <w:rFonts w:asciiTheme="majorBidi" w:hAnsiTheme="majorBidi" w:cstheme="majorBidi"/>
                <w:u w:val="single"/>
              </w:rPr>
              <w:fldChar w:fldCharType="begin">
                <w:ffData>
                  <w:name w:val="Text5"/>
                  <w:enabled/>
                  <w:calcOnExit w:val="0"/>
                  <w:textInput/>
                </w:ffData>
              </w:fldChar>
            </w:r>
            <w:r w:rsidRPr="00E82107">
              <w:rPr>
                <w:rFonts w:asciiTheme="majorBidi" w:hAnsiTheme="majorBidi" w:cstheme="majorBidi"/>
                <w:u w:val="single"/>
              </w:rPr>
              <w:instrText xml:space="preserve"> FORMTEXT </w:instrText>
            </w:r>
            <w:r w:rsidRPr="00E82107">
              <w:rPr>
                <w:rFonts w:asciiTheme="majorBidi" w:hAnsiTheme="majorBidi" w:cstheme="majorBidi"/>
                <w:u w:val="single"/>
              </w:rPr>
            </w:r>
            <w:r w:rsidRPr="00E82107">
              <w:rPr>
                <w:rFonts w:asciiTheme="majorBidi" w:hAnsiTheme="majorBidi" w:cstheme="majorBidi"/>
                <w:u w:val="single"/>
              </w:rPr>
              <w:fldChar w:fldCharType="separate"/>
            </w:r>
            <w:r w:rsidRPr="00E82107">
              <w:rPr>
                <w:rFonts w:asciiTheme="majorBidi" w:hAnsiTheme="majorBidi" w:cstheme="majorBidi"/>
                <w:noProof/>
                <w:u w:val="single"/>
              </w:rPr>
              <w:t>     </w:t>
            </w:r>
            <w:r w:rsidRPr="00E82107">
              <w:rPr>
                <w:rFonts w:asciiTheme="majorBidi" w:hAnsiTheme="majorBidi" w:cstheme="majorBidi"/>
              </w:rPr>
              <w:fldChar w:fldCharType="end"/>
            </w:r>
            <w:permEnd w:id="292442347"/>
          </w:p>
          <w:p w14:paraId="24D267F1" w14:textId="77777777" w:rsidR="00332F08" w:rsidRPr="00E82107" w:rsidRDefault="00332F08" w:rsidP="00FC7471">
            <w:pPr>
              <w:pStyle w:val="Header"/>
              <w:tabs>
                <w:tab w:val="clear" w:pos="4320"/>
                <w:tab w:val="clear" w:pos="8640"/>
                <w:tab w:val="left" w:pos="90"/>
              </w:tabs>
              <w:rPr>
                <w:rFonts w:asciiTheme="majorBidi" w:hAnsiTheme="majorBidi" w:cstheme="majorBidi"/>
              </w:rPr>
            </w:pPr>
            <w:r w:rsidRPr="00E82107">
              <w:rPr>
                <w:rFonts w:asciiTheme="majorBidi" w:hAnsiTheme="majorBidi" w:cstheme="majorBidi"/>
              </w:rPr>
              <w:t xml:space="preserve">عنوان الدراسة: </w:t>
            </w:r>
            <w:permStart w:id="117596893" w:edGrp="everyone"/>
            <w:r w:rsidRPr="00E82107">
              <w:rPr>
                <w:rFonts w:asciiTheme="majorBidi" w:hAnsiTheme="majorBidi" w:cstheme="majorBidi"/>
                <w:u w:val="single"/>
              </w:rPr>
              <w:fldChar w:fldCharType="begin">
                <w:ffData>
                  <w:name w:val="Text6"/>
                  <w:enabled/>
                  <w:calcOnExit w:val="0"/>
                  <w:textInput/>
                </w:ffData>
              </w:fldChar>
            </w:r>
            <w:r w:rsidRPr="00E82107">
              <w:rPr>
                <w:rFonts w:asciiTheme="majorBidi" w:hAnsiTheme="majorBidi" w:cstheme="majorBidi"/>
                <w:u w:val="single"/>
              </w:rPr>
              <w:instrText xml:space="preserve"> FORMTEXT </w:instrText>
            </w:r>
            <w:r w:rsidRPr="00E82107">
              <w:rPr>
                <w:rFonts w:asciiTheme="majorBidi" w:hAnsiTheme="majorBidi" w:cstheme="majorBidi"/>
                <w:u w:val="single"/>
              </w:rPr>
            </w:r>
            <w:r w:rsidRPr="00E82107">
              <w:rPr>
                <w:rFonts w:asciiTheme="majorBidi" w:hAnsiTheme="majorBidi" w:cstheme="majorBidi"/>
                <w:u w:val="single"/>
              </w:rPr>
              <w:fldChar w:fldCharType="separate"/>
            </w:r>
            <w:r w:rsidRPr="00E82107">
              <w:rPr>
                <w:rFonts w:asciiTheme="majorBidi" w:hAnsiTheme="majorBidi" w:cstheme="majorBidi"/>
                <w:noProof/>
                <w:u w:val="single"/>
              </w:rPr>
              <w:t>     </w:t>
            </w:r>
            <w:r w:rsidRPr="00E82107">
              <w:rPr>
                <w:rFonts w:asciiTheme="majorBidi" w:hAnsiTheme="majorBidi" w:cstheme="majorBidi"/>
              </w:rPr>
              <w:fldChar w:fldCharType="end"/>
            </w:r>
            <w:permEnd w:id="117596893"/>
          </w:p>
        </w:tc>
      </w:tr>
    </w:tbl>
    <w:p w14:paraId="55804E05" w14:textId="77777777" w:rsidR="00332F08" w:rsidRPr="00E82107" w:rsidRDefault="00332F08" w:rsidP="00FC7471">
      <w:pPr>
        <w:autoSpaceDE w:val="0"/>
        <w:autoSpaceDN w:val="0"/>
        <w:adjustRightInd w:val="0"/>
        <w:rPr>
          <w:rFonts w:asciiTheme="majorBidi" w:hAnsiTheme="majorBidi" w:cstheme="majorBidi"/>
          <w:b/>
          <w:bCs/>
          <w:sz w:val="24"/>
          <w:szCs w:val="24"/>
        </w:rPr>
      </w:pPr>
    </w:p>
    <w:p w14:paraId="363E0589" w14:textId="77777777" w:rsidR="008023C6" w:rsidRPr="00E82107" w:rsidRDefault="008023C6" w:rsidP="00FC7471">
      <w:pPr>
        <w:autoSpaceDE w:val="0"/>
        <w:autoSpaceDN w:val="0"/>
        <w:adjustRightInd w:val="0"/>
        <w:jc w:val="center"/>
        <w:rPr>
          <w:rFonts w:asciiTheme="majorBidi" w:hAnsiTheme="majorBidi" w:cstheme="majorBidi"/>
          <w:b/>
          <w:bCs/>
          <w:sz w:val="24"/>
          <w:szCs w:val="24"/>
        </w:rPr>
      </w:pPr>
      <w:r w:rsidRPr="00E82107">
        <w:rPr>
          <w:rFonts w:asciiTheme="majorBidi" w:hAnsiTheme="majorBidi" w:cstheme="majorBidi"/>
          <w:b/>
          <w:bCs/>
          <w:sz w:val="24"/>
          <w:szCs w:val="24"/>
        </w:rPr>
        <w:t>الموافقة على المشاركة في بحث</w:t>
      </w:r>
    </w:p>
    <w:p w14:paraId="04672BF2" w14:textId="77777777" w:rsidR="008023C6" w:rsidRPr="00E82107" w:rsidRDefault="008023C6" w:rsidP="00FC7471">
      <w:pPr>
        <w:autoSpaceDE w:val="0"/>
        <w:autoSpaceDN w:val="0"/>
        <w:adjustRightInd w:val="0"/>
        <w:jc w:val="center"/>
        <w:rPr>
          <w:rFonts w:asciiTheme="majorBidi" w:hAnsiTheme="majorBidi" w:cstheme="majorBidi"/>
          <w:b/>
          <w:bCs/>
        </w:rPr>
      </w:pPr>
    </w:p>
    <w:p w14:paraId="050D87DC" w14:textId="5EBDBB85" w:rsidR="00FC7471" w:rsidRPr="00E82107" w:rsidRDefault="008023C6" w:rsidP="00F972A8">
      <w:pPr>
        <w:ind w:left="360"/>
        <w:rPr>
          <w:rFonts w:asciiTheme="majorBidi" w:hAnsiTheme="majorBidi" w:cstheme="majorBidi"/>
          <w:sz w:val="24"/>
          <w:szCs w:val="24"/>
        </w:rPr>
      </w:pPr>
      <w:bookmarkStart w:id="0" w:name="_GoBack"/>
      <w:r w:rsidRPr="00E82107">
        <w:rPr>
          <w:rFonts w:asciiTheme="majorBidi" w:hAnsiTheme="majorBidi" w:cstheme="majorBidi"/>
          <w:sz w:val="24"/>
          <w:szCs w:val="24"/>
        </w:rPr>
        <w:t xml:space="preserve">أنت مدعو للمشاركة في دراسة بحثية. يلزم موافاتك أولًا بمُلخصٍ للدراسة البحثية قبل إبداء موافقتك. ويلزم أن يتضمن هذا المُلخص المعلومات الأساسية المعنية التي من شأنها مساعدتك على فهم الأسباب التي قد تحثَّك على الانضمام لهذه الدراسة أو تثنيك عن ذلك.  </w:t>
      </w:r>
    </w:p>
    <w:p w14:paraId="7321A516" w14:textId="77777777" w:rsidR="00FC7471" w:rsidRPr="00E82107" w:rsidRDefault="00FC7471" w:rsidP="00FC7471">
      <w:pPr>
        <w:autoSpaceDE w:val="0"/>
        <w:autoSpaceDN w:val="0"/>
        <w:adjustRightInd w:val="0"/>
        <w:ind w:left="360"/>
        <w:rPr>
          <w:rFonts w:asciiTheme="majorBidi" w:hAnsiTheme="majorBidi" w:cstheme="majorBidi"/>
          <w:sz w:val="24"/>
          <w:szCs w:val="24"/>
        </w:rPr>
      </w:pPr>
    </w:p>
    <w:p w14:paraId="6CC73699" w14:textId="77777777" w:rsidR="00FC7471" w:rsidRPr="00E82107" w:rsidRDefault="00FC7471" w:rsidP="00FC7471">
      <w:pPr>
        <w:autoSpaceDE w:val="0"/>
        <w:autoSpaceDN w:val="0"/>
        <w:adjustRightInd w:val="0"/>
        <w:ind w:left="360"/>
        <w:rPr>
          <w:rFonts w:asciiTheme="majorBidi" w:hAnsiTheme="majorBidi" w:cstheme="majorBidi"/>
          <w:sz w:val="24"/>
          <w:szCs w:val="24"/>
        </w:rPr>
      </w:pPr>
      <w:r w:rsidRPr="00E82107">
        <w:rPr>
          <w:rFonts w:asciiTheme="majorBidi" w:hAnsiTheme="majorBidi" w:cstheme="majorBidi"/>
          <w:sz w:val="24"/>
          <w:szCs w:val="24"/>
        </w:rPr>
        <w:t xml:space="preserve">بعد عرض المُلخص، سوف يوافيك فريق الدراسة بتفاصيلَ </w:t>
      </w:r>
      <w:r w:rsidRPr="00E82107">
        <w:rPr>
          <w:rFonts w:asciiTheme="majorBidi" w:hAnsiTheme="majorBidi" w:cstheme="majorBidi"/>
        </w:rPr>
        <w:t>إضافيةٍ بشأن الدراسة والتي يلزم أن تتضمن ما يلي:</w:t>
      </w:r>
    </w:p>
    <w:p w14:paraId="3186844B" w14:textId="77777777" w:rsidR="008023C6" w:rsidRPr="00E82107" w:rsidRDefault="008023C6" w:rsidP="00FC7471">
      <w:pPr>
        <w:numPr>
          <w:ilvl w:val="0"/>
          <w:numId w:val="4"/>
        </w:numPr>
        <w:autoSpaceDE w:val="0"/>
        <w:autoSpaceDN w:val="0"/>
        <w:adjustRightInd w:val="0"/>
        <w:ind w:left="1440"/>
        <w:rPr>
          <w:rFonts w:asciiTheme="majorBidi" w:hAnsiTheme="majorBidi" w:cstheme="majorBidi"/>
          <w:sz w:val="24"/>
          <w:szCs w:val="24"/>
        </w:rPr>
      </w:pPr>
      <w:r w:rsidRPr="00E82107">
        <w:rPr>
          <w:rFonts w:asciiTheme="majorBidi" w:hAnsiTheme="majorBidi" w:cstheme="majorBidi"/>
          <w:sz w:val="24"/>
          <w:szCs w:val="24"/>
        </w:rPr>
        <w:t>أغراض البحث وإجراءاته ومدته؛</w:t>
      </w:r>
    </w:p>
    <w:p w14:paraId="108DFCB4" w14:textId="77777777" w:rsidR="008023C6" w:rsidRPr="00E82107" w:rsidRDefault="008023C6" w:rsidP="00FC7471">
      <w:pPr>
        <w:numPr>
          <w:ilvl w:val="0"/>
          <w:numId w:val="4"/>
        </w:numPr>
        <w:autoSpaceDE w:val="0"/>
        <w:autoSpaceDN w:val="0"/>
        <w:adjustRightInd w:val="0"/>
        <w:ind w:left="1440"/>
        <w:rPr>
          <w:rFonts w:asciiTheme="majorBidi" w:hAnsiTheme="majorBidi" w:cstheme="majorBidi"/>
          <w:sz w:val="24"/>
          <w:szCs w:val="24"/>
        </w:rPr>
      </w:pPr>
      <w:r w:rsidRPr="00E82107">
        <w:rPr>
          <w:rFonts w:asciiTheme="majorBidi" w:hAnsiTheme="majorBidi" w:cstheme="majorBidi"/>
          <w:sz w:val="24"/>
          <w:szCs w:val="24"/>
        </w:rPr>
        <w:t>أي إجراءات تجريبية؛</w:t>
      </w:r>
    </w:p>
    <w:p w14:paraId="3224357F" w14:textId="77777777" w:rsidR="008023C6" w:rsidRPr="00E82107" w:rsidRDefault="008023C6" w:rsidP="00FC7471">
      <w:pPr>
        <w:numPr>
          <w:ilvl w:val="0"/>
          <w:numId w:val="4"/>
        </w:numPr>
        <w:autoSpaceDE w:val="0"/>
        <w:autoSpaceDN w:val="0"/>
        <w:adjustRightInd w:val="0"/>
        <w:ind w:left="1440"/>
        <w:rPr>
          <w:rFonts w:asciiTheme="majorBidi" w:hAnsiTheme="majorBidi" w:cstheme="majorBidi"/>
          <w:sz w:val="24"/>
          <w:szCs w:val="24"/>
        </w:rPr>
      </w:pPr>
      <w:r w:rsidRPr="00E82107">
        <w:rPr>
          <w:rFonts w:asciiTheme="majorBidi" w:hAnsiTheme="majorBidi" w:cstheme="majorBidi"/>
          <w:sz w:val="24"/>
          <w:szCs w:val="24"/>
        </w:rPr>
        <w:t>أي مخاطر متوقعة في حدود المعقول، وكذلك عراقيل البحث ومنافعه؛</w:t>
      </w:r>
    </w:p>
    <w:p w14:paraId="32251424" w14:textId="218D878D" w:rsidR="008023C6" w:rsidRPr="00E82107" w:rsidRDefault="008023C6" w:rsidP="00FC7471">
      <w:pPr>
        <w:numPr>
          <w:ilvl w:val="0"/>
          <w:numId w:val="4"/>
        </w:numPr>
        <w:autoSpaceDE w:val="0"/>
        <w:autoSpaceDN w:val="0"/>
        <w:adjustRightInd w:val="0"/>
        <w:ind w:left="1440"/>
        <w:rPr>
          <w:rFonts w:asciiTheme="majorBidi" w:hAnsiTheme="majorBidi" w:cstheme="majorBidi"/>
          <w:sz w:val="24"/>
          <w:szCs w:val="24"/>
        </w:rPr>
      </w:pPr>
      <w:r w:rsidRPr="00E82107">
        <w:rPr>
          <w:rFonts w:asciiTheme="majorBidi" w:hAnsiTheme="majorBidi" w:cstheme="majorBidi"/>
          <w:sz w:val="24"/>
          <w:szCs w:val="24"/>
        </w:rPr>
        <w:t>أي إجراءات أو مُعالجات بديلة يُحتمل أن تكون نافعة؛</w:t>
      </w:r>
      <w:r w:rsidR="00B558A6">
        <w:rPr>
          <w:rFonts w:asciiTheme="majorBidi" w:hAnsiTheme="majorBidi" w:cstheme="majorBidi" w:hint="cs"/>
          <w:sz w:val="24"/>
          <w:szCs w:val="24"/>
        </w:rPr>
        <w:t xml:space="preserve"> و</w:t>
      </w:r>
    </w:p>
    <w:p w14:paraId="53827C19" w14:textId="77777777" w:rsidR="008023C6" w:rsidRPr="00E82107" w:rsidRDefault="008023C6" w:rsidP="00FC7471">
      <w:pPr>
        <w:numPr>
          <w:ilvl w:val="0"/>
          <w:numId w:val="4"/>
        </w:numPr>
        <w:autoSpaceDE w:val="0"/>
        <w:autoSpaceDN w:val="0"/>
        <w:adjustRightInd w:val="0"/>
        <w:ind w:left="1440"/>
        <w:rPr>
          <w:rFonts w:asciiTheme="majorBidi" w:hAnsiTheme="majorBidi" w:cstheme="majorBidi"/>
          <w:sz w:val="24"/>
          <w:szCs w:val="24"/>
        </w:rPr>
      </w:pPr>
      <w:r w:rsidRPr="00E82107">
        <w:rPr>
          <w:rFonts w:asciiTheme="majorBidi" w:hAnsiTheme="majorBidi" w:cstheme="majorBidi"/>
          <w:sz w:val="24"/>
          <w:szCs w:val="24"/>
        </w:rPr>
        <w:t>الكيفية التي ستتبع للحفاظ على السرية.</w:t>
      </w:r>
    </w:p>
    <w:p w14:paraId="4FDFAED0" w14:textId="77777777" w:rsidR="008023C6" w:rsidRPr="00E82107" w:rsidRDefault="008023C6" w:rsidP="00FC7471">
      <w:pPr>
        <w:autoSpaceDE w:val="0"/>
        <w:autoSpaceDN w:val="0"/>
        <w:adjustRightInd w:val="0"/>
        <w:ind w:left="360"/>
        <w:rPr>
          <w:rFonts w:asciiTheme="majorBidi" w:hAnsiTheme="majorBidi" w:cstheme="majorBidi"/>
          <w:sz w:val="24"/>
          <w:szCs w:val="24"/>
        </w:rPr>
      </w:pPr>
    </w:p>
    <w:p w14:paraId="53423256" w14:textId="2FAA3D37" w:rsidR="008023C6" w:rsidRPr="00E82107" w:rsidRDefault="008023C6" w:rsidP="00FC7471">
      <w:pPr>
        <w:autoSpaceDE w:val="0"/>
        <w:autoSpaceDN w:val="0"/>
        <w:adjustRightInd w:val="0"/>
        <w:ind w:left="360"/>
        <w:rPr>
          <w:rFonts w:asciiTheme="majorBidi" w:hAnsiTheme="majorBidi" w:cstheme="majorBidi"/>
          <w:sz w:val="24"/>
          <w:szCs w:val="24"/>
        </w:rPr>
      </w:pPr>
      <w:r w:rsidRPr="00E82107">
        <w:rPr>
          <w:rFonts w:asciiTheme="majorBidi" w:hAnsiTheme="majorBidi" w:cstheme="majorBidi"/>
          <w:sz w:val="24"/>
          <w:szCs w:val="24"/>
        </w:rPr>
        <w:t>يلزم أن يُخبِرك فريق الدراسة بما يلي أيضًا حيثما كان ذلك مُنطبقًا:</w:t>
      </w:r>
    </w:p>
    <w:p w14:paraId="2D91DFBD" w14:textId="77777777" w:rsidR="008023C6" w:rsidRPr="00E82107" w:rsidRDefault="00235CB0" w:rsidP="00FC7471">
      <w:pPr>
        <w:numPr>
          <w:ilvl w:val="0"/>
          <w:numId w:val="5"/>
        </w:numPr>
        <w:autoSpaceDE w:val="0"/>
        <w:autoSpaceDN w:val="0"/>
        <w:adjustRightInd w:val="0"/>
        <w:rPr>
          <w:rFonts w:asciiTheme="majorBidi" w:hAnsiTheme="majorBidi" w:cstheme="majorBidi"/>
          <w:sz w:val="24"/>
          <w:szCs w:val="24"/>
        </w:rPr>
      </w:pPr>
      <w:r w:rsidRPr="00E82107">
        <w:rPr>
          <w:rFonts w:asciiTheme="majorBidi" w:hAnsiTheme="majorBidi" w:cstheme="majorBidi"/>
          <w:sz w:val="24"/>
          <w:szCs w:val="24"/>
        </w:rPr>
        <w:t>أي تعويض أو مُعالجة طبية متاح في حالة وقوع إصابة؛</w:t>
      </w:r>
    </w:p>
    <w:p w14:paraId="50412EF9" w14:textId="77777777" w:rsidR="008023C6" w:rsidRPr="00E82107" w:rsidRDefault="008023C6" w:rsidP="00FC7471">
      <w:pPr>
        <w:numPr>
          <w:ilvl w:val="0"/>
          <w:numId w:val="5"/>
        </w:numPr>
        <w:autoSpaceDE w:val="0"/>
        <w:autoSpaceDN w:val="0"/>
        <w:adjustRightInd w:val="0"/>
        <w:rPr>
          <w:rFonts w:asciiTheme="majorBidi" w:hAnsiTheme="majorBidi" w:cstheme="majorBidi"/>
          <w:sz w:val="24"/>
          <w:szCs w:val="24"/>
        </w:rPr>
      </w:pPr>
      <w:r w:rsidRPr="00E82107">
        <w:rPr>
          <w:rFonts w:asciiTheme="majorBidi" w:hAnsiTheme="majorBidi" w:cstheme="majorBidi"/>
          <w:sz w:val="24"/>
          <w:szCs w:val="24"/>
        </w:rPr>
        <w:t>احتمالية وجود مخاطر خفيّة؛</w:t>
      </w:r>
    </w:p>
    <w:p w14:paraId="6FB3F413" w14:textId="77777777" w:rsidR="008023C6" w:rsidRPr="00E82107" w:rsidRDefault="008023C6" w:rsidP="00FC7471">
      <w:pPr>
        <w:numPr>
          <w:ilvl w:val="0"/>
          <w:numId w:val="5"/>
        </w:numPr>
        <w:autoSpaceDE w:val="0"/>
        <w:autoSpaceDN w:val="0"/>
        <w:adjustRightInd w:val="0"/>
        <w:rPr>
          <w:rFonts w:asciiTheme="majorBidi" w:hAnsiTheme="majorBidi" w:cstheme="majorBidi"/>
          <w:sz w:val="24"/>
          <w:szCs w:val="24"/>
        </w:rPr>
      </w:pPr>
      <w:r w:rsidRPr="00E82107">
        <w:rPr>
          <w:rFonts w:asciiTheme="majorBidi" w:hAnsiTheme="majorBidi" w:cstheme="majorBidi"/>
          <w:sz w:val="24"/>
          <w:szCs w:val="24"/>
        </w:rPr>
        <w:t>الظروف التي ربما يوقف الباحث مشاركتك عند حدوثها؛</w:t>
      </w:r>
    </w:p>
    <w:p w14:paraId="65A77323" w14:textId="77777777" w:rsidR="008023C6" w:rsidRPr="00E82107" w:rsidRDefault="008023C6" w:rsidP="00FC7471">
      <w:pPr>
        <w:numPr>
          <w:ilvl w:val="0"/>
          <w:numId w:val="5"/>
        </w:numPr>
        <w:autoSpaceDE w:val="0"/>
        <w:autoSpaceDN w:val="0"/>
        <w:adjustRightInd w:val="0"/>
        <w:rPr>
          <w:rFonts w:asciiTheme="majorBidi" w:hAnsiTheme="majorBidi" w:cstheme="majorBidi"/>
          <w:sz w:val="24"/>
          <w:szCs w:val="24"/>
        </w:rPr>
      </w:pPr>
      <w:r w:rsidRPr="00E82107">
        <w:rPr>
          <w:rFonts w:asciiTheme="majorBidi" w:hAnsiTheme="majorBidi" w:cstheme="majorBidi"/>
          <w:sz w:val="24"/>
          <w:szCs w:val="24"/>
        </w:rPr>
        <w:t>أي تكاليف مضافة عليك؛</w:t>
      </w:r>
    </w:p>
    <w:p w14:paraId="63F8F7D4" w14:textId="77777777" w:rsidR="008023C6" w:rsidRPr="00E82107" w:rsidRDefault="008023C6" w:rsidP="00FC7471">
      <w:pPr>
        <w:numPr>
          <w:ilvl w:val="0"/>
          <w:numId w:val="5"/>
        </w:numPr>
        <w:autoSpaceDE w:val="0"/>
        <w:autoSpaceDN w:val="0"/>
        <w:adjustRightInd w:val="0"/>
        <w:rPr>
          <w:rFonts w:asciiTheme="majorBidi" w:hAnsiTheme="majorBidi" w:cstheme="majorBidi"/>
          <w:sz w:val="24"/>
          <w:szCs w:val="24"/>
        </w:rPr>
      </w:pPr>
      <w:r w:rsidRPr="00E82107">
        <w:rPr>
          <w:rFonts w:asciiTheme="majorBidi" w:hAnsiTheme="majorBidi" w:cstheme="majorBidi"/>
          <w:sz w:val="24"/>
          <w:szCs w:val="24"/>
        </w:rPr>
        <w:t>ما سيحدث إذا قررت التوقف عن المشاركة؛</w:t>
      </w:r>
    </w:p>
    <w:p w14:paraId="6148725B" w14:textId="77777777" w:rsidR="00235CB0" w:rsidRPr="00E82107" w:rsidRDefault="008023C6" w:rsidP="00FC7471">
      <w:pPr>
        <w:numPr>
          <w:ilvl w:val="0"/>
          <w:numId w:val="5"/>
        </w:numPr>
        <w:autoSpaceDE w:val="0"/>
        <w:autoSpaceDN w:val="0"/>
        <w:adjustRightInd w:val="0"/>
        <w:rPr>
          <w:rFonts w:asciiTheme="majorBidi" w:hAnsiTheme="majorBidi" w:cstheme="majorBidi"/>
          <w:sz w:val="24"/>
          <w:szCs w:val="24"/>
        </w:rPr>
      </w:pPr>
      <w:r w:rsidRPr="00E82107">
        <w:rPr>
          <w:rFonts w:asciiTheme="majorBidi" w:hAnsiTheme="majorBidi" w:cstheme="majorBidi"/>
          <w:sz w:val="24"/>
          <w:szCs w:val="24"/>
        </w:rPr>
        <w:t>متى ستخطَر بالاستنتاجات الجديدة التي ربما تؤثر على رغبتك في المشاركة؛ وعدد الأشخاص الذين ستشملهم الدراسة.</w:t>
      </w:r>
    </w:p>
    <w:p w14:paraId="3357EDF1" w14:textId="77777777" w:rsidR="00235CB0" w:rsidRPr="00E82107" w:rsidRDefault="00235CB0" w:rsidP="00FC7471">
      <w:pPr>
        <w:pStyle w:val="BodyTextIndent2"/>
        <w:numPr>
          <w:ilvl w:val="0"/>
          <w:numId w:val="5"/>
        </w:numPr>
        <w:rPr>
          <w:rFonts w:asciiTheme="majorBidi" w:hAnsiTheme="majorBidi" w:cstheme="majorBidi"/>
          <w:sz w:val="24"/>
          <w:szCs w:val="24"/>
        </w:rPr>
      </w:pPr>
      <w:r w:rsidRPr="00E82107">
        <w:rPr>
          <w:rFonts w:asciiTheme="majorBidi" w:hAnsiTheme="majorBidi" w:cstheme="majorBidi"/>
          <w:sz w:val="24"/>
          <w:szCs w:val="24"/>
        </w:rPr>
        <w:t xml:space="preserve">بالنسبة للتجارب السريرية: سوف يتوافر وصفًا لهذه التجربة السريرية على الموقع الإلكتروني </w:t>
      </w:r>
      <w:r w:rsidRPr="00E82107">
        <w:rPr>
          <w:rFonts w:asciiTheme="majorBidi" w:hAnsiTheme="majorBidi" w:cstheme="majorBidi"/>
          <w:sz w:val="24"/>
          <w:u w:val="single"/>
          <w:rtl w:val="0"/>
        </w:rPr>
        <w:t>www.ClinicalTrials.gov</w:t>
      </w:r>
      <w:r w:rsidRPr="00E82107">
        <w:rPr>
          <w:rFonts w:asciiTheme="majorBidi" w:hAnsiTheme="majorBidi" w:cstheme="majorBidi"/>
          <w:sz w:val="24"/>
          <w:szCs w:val="24"/>
        </w:rPr>
        <w:t>، على النحو الذي يقتضيه قانون الولايات المتحدة.  لن يتضمن هذا الموقع أي معلومات من شأنها الإفصاح عن هويّتك. حيث إن الموقع سيحتوي على ملخص للنتائج على أقصى تقدير. يمكنك البحث داخل هذا الموقع الويب في أي وقت شئت.</w:t>
      </w:r>
    </w:p>
    <w:bookmarkEnd w:id="0"/>
    <w:p w14:paraId="4F500B12" w14:textId="77777777" w:rsidR="00235CB0" w:rsidRPr="00E82107" w:rsidRDefault="00235CB0" w:rsidP="00FC7471">
      <w:pPr>
        <w:autoSpaceDE w:val="0"/>
        <w:autoSpaceDN w:val="0"/>
        <w:adjustRightInd w:val="0"/>
        <w:ind w:left="720"/>
        <w:rPr>
          <w:rFonts w:asciiTheme="majorBidi" w:hAnsiTheme="majorBidi" w:cstheme="majorBidi"/>
          <w:sz w:val="24"/>
          <w:szCs w:val="24"/>
        </w:rPr>
      </w:pPr>
    </w:p>
    <w:p w14:paraId="4CC5872F" w14:textId="77777777" w:rsidR="008023C6" w:rsidRPr="00E82107" w:rsidRDefault="008023C6" w:rsidP="00FC7471">
      <w:pPr>
        <w:autoSpaceDE w:val="0"/>
        <w:autoSpaceDN w:val="0"/>
        <w:adjustRightInd w:val="0"/>
        <w:ind w:left="360" w:right="360"/>
        <w:rPr>
          <w:rFonts w:asciiTheme="majorBidi" w:hAnsiTheme="majorBidi" w:cstheme="majorBidi"/>
          <w:sz w:val="24"/>
          <w:szCs w:val="24"/>
        </w:rPr>
      </w:pPr>
      <w:r w:rsidRPr="00E82107">
        <w:rPr>
          <w:rFonts w:asciiTheme="majorBidi" w:hAnsiTheme="majorBidi" w:cstheme="majorBidi"/>
          <w:sz w:val="24"/>
          <w:szCs w:val="24"/>
        </w:rPr>
        <w:t xml:space="preserve">إذا أبديت موافقتك على المشاركة، فعندئذٍ يلزم إعطاؤك نسخة موقَّعة من هذه الوثيقة وملخصًا كتابيًا للبحث. </w:t>
      </w:r>
    </w:p>
    <w:p w14:paraId="50DFE127" w14:textId="77777777" w:rsidR="008023C6" w:rsidRPr="00E82107" w:rsidRDefault="008023C6" w:rsidP="00FC7471">
      <w:pPr>
        <w:autoSpaceDE w:val="0"/>
        <w:autoSpaceDN w:val="0"/>
        <w:adjustRightInd w:val="0"/>
        <w:ind w:left="360" w:right="360"/>
        <w:rPr>
          <w:rFonts w:asciiTheme="majorBidi" w:hAnsiTheme="majorBidi" w:cstheme="majorBidi"/>
          <w:sz w:val="24"/>
          <w:szCs w:val="24"/>
        </w:rPr>
      </w:pPr>
    </w:p>
    <w:p w14:paraId="37CD6F28" w14:textId="77777777" w:rsidR="008023C6" w:rsidRPr="00E82107" w:rsidRDefault="008023C6" w:rsidP="00FC7471">
      <w:pPr>
        <w:autoSpaceDE w:val="0"/>
        <w:autoSpaceDN w:val="0"/>
        <w:adjustRightInd w:val="0"/>
        <w:ind w:left="360" w:right="360"/>
        <w:rPr>
          <w:rFonts w:asciiTheme="majorBidi" w:hAnsiTheme="majorBidi" w:cstheme="majorBidi"/>
          <w:sz w:val="24"/>
          <w:szCs w:val="24"/>
        </w:rPr>
      </w:pPr>
      <w:r w:rsidRPr="00E82107">
        <w:rPr>
          <w:rFonts w:asciiTheme="majorBidi" w:hAnsiTheme="majorBidi" w:cstheme="majorBidi"/>
          <w:sz w:val="24"/>
          <w:szCs w:val="24"/>
        </w:rPr>
        <w:t>يجوز لك التواصل مع</w:t>
      </w:r>
      <w:r w:rsidRPr="00E82107">
        <w:rPr>
          <w:rFonts w:asciiTheme="majorBidi" w:hAnsiTheme="majorBidi" w:cstheme="majorBidi"/>
          <w:color w:val="FF0000"/>
          <w:sz w:val="24"/>
          <w:szCs w:val="24"/>
        </w:rPr>
        <w:t xml:space="preserve"> </w:t>
      </w:r>
      <w:r w:rsidRPr="00E82107">
        <w:rPr>
          <w:rFonts w:asciiTheme="majorBidi" w:hAnsiTheme="majorBidi" w:cstheme="majorBidi"/>
          <w:i/>
          <w:iCs/>
        </w:rPr>
        <w:t>(الاسم)</w:t>
      </w:r>
      <w:permStart w:id="361697184" w:edGrp="everyone"/>
      <w:r w:rsidRPr="00E82107">
        <w:rPr>
          <w:rFonts w:asciiTheme="majorBidi" w:hAnsiTheme="majorBidi" w:cstheme="majorBidi"/>
          <w:i/>
          <w:u w:val="single"/>
        </w:rPr>
        <w:fldChar w:fldCharType="begin">
          <w:ffData>
            <w:name w:val="Text7"/>
            <w:enabled/>
            <w:calcOnExit w:val="0"/>
            <w:textInput/>
          </w:ffData>
        </w:fldChar>
      </w:r>
      <w:r w:rsidRPr="00E82107">
        <w:rPr>
          <w:rFonts w:asciiTheme="majorBidi" w:hAnsiTheme="majorBidi" w:cstheme="majorBidi"/>
          <w:i/>
          <w:u w:val="single"/>
        </w:rPr>
        <w:instrText xml:space="preserve"> FORMTEXT </w:instrText>
      </w:r>
      <w:r w:rsidRPr="00E82107">
        <w:rPr>
          <w:rFonts w:asciiTheme="majorBidi" w:hAnsiTheme="majorBidi" w:cstheme="majorBidi"/>
          <w:i/>
          <w:u w:val="single"/>
        </w:rPr>
      </w:r>
      <w:r w:rsidRPr="00E82107">
        <w:rPr>
          <w:rFonts w:asciiTheme="majorBidi" w:hAnsiTheme="majorBidi" w:cstheme="majorBidi"/>
          <w:i/>
          <w:u w:val="single"/>
        </w:rPr>
        <w:fldChar w:fldCharType="separate"/>
      </w:r>
      <w:bookmarkStart w:id="1" w:name="Text7"/>
      <w:r w:rsidRPr="00E82107">
        <w:rPr>
          <w:rFonts w:asciiTheme="majorBidi" w:hAnsiTheme="majorBidi" w:cstheme="majorBidi"/>
          <w:i/>
          <w:iCs/>
          <w:noProof/>
          <w:u w:val="single"/>
        </w:rPr>
        <w:t>     </w:t>
      </w:r>
      <w:r w:rsidRPr="00E82107">
        <w:rPr>
          <w:rFonts w:asciiTheme="majorBidi" w:hAnsiTheme="majorBidi" w:cstheme="majorBidi"/>
        </w:rPr>
        <w:fldChar w:fldCharType="end"/>
      </w:r>
      <w:bookmarkEnd w:id="1"/>
      <w:permEnd w:id="361697184"/>
      <w:r w:rsidRPr="00E82107">
        <w:rPr>
          <w:rFonts w:asciiTheme="majorBidi" w:hAnsiTheme="majorBidi" w:cstheme="majorBidi"/>
          <w:i/>
          <w:iCs/>
          <w:color w:val="FF0000"/>
          <w:sz w:val="24"/>
          <w:szCs w:val="24"/>
        </w:rPr>
        <w:t xml:space="preserve"> </w:t>
      </w:r>
      <w:r w:rsidRPr="00E82107">
        <w:rPr>
          <w:rFonts w:asciiTheme="majorBidi" w:hAnsiTheme="majorBidi" w:cstheme="majorBidi"/>
          <w:sz w:val="24"/>
          <w:szCs w:val="24"/>
        </w:rPr>
        <w:t xml:space="preserve">على </w:t>
      </w:r>
      <w:r w:rsidRPr="00E82107">
        <w:rPr>
          <w:rFonts w:asciiTheme="majorBidi" w:hAnsiTheme="majorBidi" w:cstheme="majorBidi"/>
          <w:i/>
          <w:iCs/>
        </w:rPr>
        <w:t>(رقم الهاتف)</w:t>
      </w:r>
      <w:r w:rsidRPr="00E82107">
        <w:rPr>
          <w:rFonts w:asciiTheme="majorBidi" w:hAnsiTheme="majorBidi" w:cstheme="majorBidi"/>
          <w:sz w:val="24"/>
          <w:szCs w:val="24"/>
        </w:rPr>
        <w:t xml:space="preserve"> </w:t>
      </w:r>
      <w:permStart w:id="441926483" w:edGrp="everyone"/>
      <w:r w:rsidRPr="00E82107">
        <w:rPr>
          <w:rFonts w:asciiTheme="majorBidi" w:hAnsiTheme="majorBidi" w:cstheme="majorBidi"/>
          <w:sz w:val="24"/>
          <w:szCs w:val="24"/>
          <w:u w:val="single"/>
        </w:rPr>
        <w:fldChar w:fldCharType="begin">
          <w:ffData>
            <w:name w:val="Text11"/>
            <w:enabled/>
            <w:calcOnExit w:val="0"/>
            <w:textInput/>
          </w:ffData>
        </w:fldChar>
      </w:r>
      <w:r w:rsidRPr="00E82107">
        <w:rPr>
          <w:rFonts w:asciiTheme="majorBidi" w:hAnsiTheme="majorBidi" w:cstheme="majorBidi"/>
          <w:sz w:val="24"/>
          <w:szCs w:val="24"/>
          <w:u w:val="single"/>
        </w:rPr>
        <w:instrText xml:space="preserve"> FORMTEXT </w:instrText>
      </w:r>
      <w:r w:rsidRPr="00E82107">
        <w:rPr>
          <w:rFonts w:asciiTheme="majorBidi" w:hAnsiTheme="majorBidi" w:cstheme="majorBidi"/>
          <w:sz w:val="24"/>
          <w:szCs w:val="24"/>
          <w:u w:val="single"/>
        </w:rPr>
      </w:r>
      <w:r w:rsidRPr="00E82107">
        <w:rPr>
          <w:rFonts w:asciiTheme="majorBidi" w:hAnsiTheme="majorBidi" w:cstheme="majorBidi"/>
          <w:sz w:val="24"/>
          <w:szCs w:val="24"/>
          <w:u w:val="single"/>
        </w:rPr>
        <w:fldChar w:fldCharType="separate"/>
      </w:r>
      <w:bookmarkStart w:id="2" w:name="Text11"/>
      <w:r w:rsidRPr="00E82107">
        <w:rPr>
          <w:rFonts w:asciiTheme="majorBidi" w:hAnsiTheme="majorBidi" w:cstheme="majorBidi"/>
          <w:noProof/>
          <w:sz w:val="24"/>
          <w:szCs w:val="24"/>
          <w:u w:val="single"/>
        </w:rPr>
        <w:t>     </w:t>
      </w:r>
      <w:r w:rsidRPr="00E82107">
        <w:rPr>
          <w:rFonts w:asciiTheme="majorBidi" w:hAnsiTheme="majorBidi" w:cstheme="majorBidi"/>
        </w:rPr>
        <w:fldChar w:fldCharType="end"/>
      </w:r>
      <w:bookmarkEnd w:id="2"/>
      <w:permEnd w:id="441926483"/>
      <w:r w:rsidRPr="00E82107">
        <w:rPr>
          <w:rFonts w:asciiTheme="majorBidi" w:hAnsiTheme="majorBidi" w:cstheme="majorBidi"/>
          <w:sz w:val="24"/>
          <w:szCs w:val="24"/>
        </w:rPr>
        <w:t xml:space="preserve"> في أي وقت تراودك تساؤلات بخصوص البحث.</w:t>
      </w:r>
    </w:p>
    <w:p w14:paraId="5F2E3123" w14:textId="77777777" w:rsidR="008023C6" w:rsidRPr="00E82107" w:rsidRDefault="008023C6" w:rsidP="00FC7471">
      <w:pPr>
        <w:autoSpaceDE w:val="0"/>
        <w:autoSpaceDN w:val="0"/>
        <w:adjustRightInd w:val="0"/>
        <w:ind w:left="360" w:right="360"/>
        <w:rPr>
          <w:rFonts w:asciiTheme="majorBidi" w:hAnsiTheme="majorBidi" w:cstheme="majorBidi"/>
          <w:sz w:val="24"/>
          <w:szCs w:val="24"/>
        </w:rPr>
      </w:pPr>
    </w:p>
    <w:p w14:paraId="0A20033B" w14:textId="77777777" w:rsidR="008023C6" w:rsidRPr="00E82107" w:rsidRDefault="008023C6" w:rsidP="00FC7471">
      <w:pPr>
        <w:autoSpaceDE w:val="0"/>
        <w:autoSpaceDN w:val="0"/>
        <w:adjustRightInd w:val="0"/>
        <w:ind w:left="360" w:right="360"/>
        <w:rPr>
          <w:rFonts w:asciiTheme="majorBidi" w:hAnsiTheme="majorBidi" w:cstheme="majorBidi"/>
          <w:sz w:val="24"/>
          <w:szCs w:val="24"/>
        </w:rPr>
      </w:pPr>
      <w:r w:rsidRPr="00E82107">
        <w:rPr>
          <w:rFonts w:asciiTheme="majorBidi" w:hAnsiTheme="majorBidi" w:cstheme="majorBidi"/>
          <w:sz w:val="24"/>
          <w:szCs w:val="24"/>
        </w:rPr>
        <w:t xml:space="preserve">ويجوز لك التواصل مع </w:t>
      </w:r>
      <w:r w:rsidRPr="00E82107">
        <w:rPr>
          <w:rFonts w:asciiTheme="majorBidi" w:hAnsiTheme="majorBidi" w:cstheme="majorBidi"/>
          <w:i/>
          <w:iCs/>
        </w:rPr>
        <w:t>(الاسم)</w:t>
      </w:r>
      <w:bookmarkStart w:id="3" w:name="Text9"/>
      <w:permStart w:id="712844157" w:edGrp="everyone"/>
      <w:permEnd w:id="712844157"/>
      <w:r w:rsidRPr="00E82107">
        <w:rPr>
          <w:rFonts w:asciiTheme="majorBidi" w:hAnsiTheme="majorBidi" w:cstheme="majorBidi"/>
          <w:i/>
          <w:u w:val="single"/>
        </w:rPr>
        <w:fldChar w:fldCharType="begin">
          <w:ffData>
            <w:name w:val="Text9"/>
            <w:enabled/>
            <w:calcOnExit w:val="0"/>
            <w:textInput/>
          </w:ffData>
        </w:fldChar>
      </w:r>
      <w:r w:rsidRPr="00E82107">
        <w:rPr>
          <w:rFonts w:asciiTheme="majorBidi" w:hAnsiTheme="majorBidi" w:cstheme="majorBidi"/>
          <w:i/>
          <w:u w:val="single"/>
        </w:rPr>
        <w:instrText xml:space="preserve"> FORMTEXT </w:instrText>
      </w:r>
      <w:r w:rsidRPr="00E82107">
        <w:rPr>
          <w:rFonts w:asciiTheme="majorBidi" w:hAnsiTheme="majorBidi" w:cstheme="majorBidi"/>
          <w:i/>
          <w:u w:val="single"/>
        </w:rPr>
      </w:r>
      <w:r w:rsidRPr="00E82107">
        <w:rPr>
          <w:rFonts w:asciiTheme="majorBidi" w:hAnsiTheme="majorBidi" w:cstheme="majorBidi"/>
          <w:i/>
          <w:u w:val="single"/>
        </w:rPr>
        <w:fldChar w:fldCharType="separate"/>
      </w:r>
      <w:r w:rsidRPr="00E82107">
        <w:rPr>
          <w:rFonts w:asciiTheme="majorBidi" w:hAnsiTheme="majorBidi" w:cstheme="majorBidi"/>
          <w:i/>
          <w:iCs/>
          <w:noProof/>
          <w:u w:val="single"/>
        </w:rPr>
        <w:t>     </w:t>
      </w:r>
      <w:r w:rsidRPr="00E82107">
        <w:rPr>
          <w:rFonts w:asciiTheme="majorBidi" w:hAnsiTheme="majorBidi" w:cstheme="majorBidi"/>
        </w:rPr>
        <w:fldChar w:fldCharType="end"/>
      </w:r>
      <w:bookmarkEnd w:id="3"/>
      <w:r w:rsidRPr="00E82107">
        <w:rPr>
          <w:rFonts w:asciiTheme="majorBidi" w:hAnsiTheme="majorBidi" w:cstheme="majorBidi"/>
          <w:i/>
          <w:iCs/>
        </w:rPr>
        <w:t xml:space="preserve"> </w:t>
      </w:r>
      <w:r w:rsidRPr="00E82107">
        <w:rPr>
          <w:rFonts w:asciiTheme="majorBidi" w:hAnsiTheme="majorBidi" w:cstheme="majorBidi"/>
          <w:sz w:val="24"/>
          <w:szCs w:val="24"/>
        </w:rPr>
        <w:t xml:space="preserve">على </w:t>
      </w:r>
      <w:r w:rsidRPr="00E82107">
        <w:rPr>
          <w:rFonts w:asciiTheme="majorBidi" w:hAnsiTheme="majorBidi" w:cstheme="majorBidi"/>
          <w:i/>
          <w:iCs/>
        </w:rPr>
        <w:t>(رقم الهاتف)</w:t>
      </w:r>
      <w:r w:rsidRPr="00E82107">
        <w:rPr>
          <w:rFonts w:asciiTheme="majorBidi" w:hAnsiTheme="majorBidi" w:cstheme="majorBidi"/>
          <w:sz w:val="24"/>
          <w:szCs w:val="24"/>
        </w:rPr>
        <w:t xml:space="preserve"> </w:t>
      </w:r>
      <w:permStart w:id="1725513791" w:edGrp="everyone"/>
      <w:r w:rsidRPr="00E82107">
        <w:rPr>
          <w:rFonts w:asciiTheme="majorBidi" w:hAnsiTheme="majorBidi" w:cstheme="majorBidi"/>
          <w:sz w:val="24"/>
          <w:szCs w:val="24"/>
          <w:u w:val="single"/>
        </w:rPr>
        <w:fldChar w:fldCharType="begin">
          <w:ffData>
            <w:name w:val="Text10"/>
            <w:enabled/>
            <w:calcOnExit w:val="0"/>
            <w:textInput/>
          </w:ffData>
        </w:fldChar>
      </w:r>
      <w:r w:rsidRPr="00E82107">
        <w:rPr>
          <w:rFonts w:asciiTheme="majorBidi" w:hAnsiTheme="majorBidi" w:cstheme="majorBidi"/>
          <w:sz w:val="24"/>
          <w:szCs w:val="24"/>
          <w:u w:val="single"/>
        </w:rPr>
        <w:instrText xml:space="preserve"> FORMTEXT </w:instrText>
      </w:r>
      <w:r w:rsidRPr="00E82107">
        <w:rPr>
          <w:rFonts w:asciiTheme="majorBidi" w:hAnsiTheme="majorBidi" w:cstheme="majorBidi"/>
          <w:sz w:val="24"/>
          <w:szCs w:val="24"/>
          <w:u w:val="single"/>
        </w:rPr>
      </w:r>
      <w:r w:rsidRPr="00E82107">
        <w:rPr>
          <w:rFonts w:asciiTheme="majorBidi" w:hAnsiTheme="majorBidi" w:cstheme="majorBidi"/>
          <w:sz w:val="24"/>
          <w:szCs w:val="24"/>
          <w:u w:val="single"/>
        </w:rPr>
        <w:fldChar w:fldCharType="separate"/>
      </w:r>
      <w:bookmarkStart w:id="4" w:name="Text10"/>
      <w:r w:rsidRPr="00E82107">
        <w:rPr>
          <w:rFonts w:asciiTheme="majorBidi" w:hAnsiTheme="majorBidi" w:cstheme="majorBidi"/>
          <w:noProof/>
          <w:sz w:val="24"/>
          <w:szCs w:val="24"/>
          <w:u w:val="single"/>
        </w:rPr>
        <w:t>     </w:t>
      </w:r>
      <w:r w:rsidRPr="00E82107">
        <w:rPr>
          <w:rFonts w:asciiTheme="majorBidi" w:hAnsiTheme="majorBidi" w:cstheme="majorBidi"/>
        </w:rPr>
        <w:fldChar w:fldCharType="end"/>
      </w:r>
      <w:bookmarkEnd w:id="4"/>
      <w:permEnd w:id="1725513791"/>
      <w:r w:rsidRPr="00E82107">
        <w:rPr>
          <w:rFonts w:asciiTheme="majorBidi" w:hAnsiTheme="majorBidi" w:cstheme="majorBidi"/>
          <w:sz w:val="24"/>
          <w:szCs w:val="24"/>
        </w:rPr>
        <w:t xml:space="preserve"> إذا كان لديك استفسارات حول حقوقك بصفتك مُشاركًا في البحث أو ماذا تفعل إذا تعرضت لإصابة.</w:t>
      </w:r>
    </w:p>
    <w:p w14:paraId="0928970C" w14:textId="77777777" w:rsidR="008023C6" w:rsidRPr="00E82107" w:rsidRDefault="008023C6" w:rsidP="00FC7471">
      <w:pPr>
        <w:autoSpaceDE w:val="0"/>
        <w:autoSpaceDN w:val="0"/>
        <w:adjustRightInd w:val="0"/>
        <w:ind w:left="360" w:right="360"/>
        <w:rPr>
          <w:rFonts w:asciiTheme="majorBidi" w:hAnsiTheme="majorBidi" w:cstheme="majorBidi"/>
          <w:sz w:val="24"/>
          <w:szCs w:val="24"/>
        </w:rPr>
      </w:pPr>
    </w:p>
    <w:p w14:paraId="75376C11" w14:textId="77777777" w:rsidR="008023C6" w:rsidRPr="00E82107" w:rsidRDefault="008023C6" w:rsidP="00FC7471">
      <w:pPr>
        <w:autoSpaceDE w:val="0"/>
        <w:autoSpaceDN w:val="0"/>
        <w:adjustRightInd w:val="0"/>
        <w:ind w:left="360" w:right="360"/>
        <w:rPr>
          <w:rFonts w:asciiTheme="majorBidi" w:hAnsiTheme="majorBidi" w:cstheme="majorBidi"/>
          <w:sz w:val="24"/>
          <w:szCs w:val="24"/>
        </w:rPr>
      </w:pPr>
      <w:r w:rsidRPr="00E82107">
        <w:rPr>
          <w:rFonts w:asciiTheme="majorBidi" w:hAnsiTheme="majorBidi" w:cstheme="majorBidi"/>
          <w:sz w:val="24"/>
          <w:szCs w:val="24"/>
        </w:rPr>
        <w:t>مشاركتك في هذا البحث تطوعية، ولن تُفرَض عليك أي عقوبات أو تخسر منافع إذا رفضت المشاركة أو قررت التوقف.</w:t>
      </w:r>
    </w:p>
    <w:p w14:paraId="6A39B7AB" w14:textId="77777777" w:rsidR="008023C6" w:rsidRPr="00E82107" w:rsidRDefault="008023C6" w:rsidP="00FC7471">
      <w:pPr>
        <w:autoSpaceDE w:val="0"/>
        <w:autoSpaceDN w:val="0"/>
        <w:adjustRightInd w:val="0"/>
        <w:ind w:left="360" w:right="360"/>
        <w:rPr>
          <w:rFonts w:asciiTheme="majorBidi" w:hAnsiTheme="majorBidi" w:cstheme="majorBidi"/>
          <w:sz w:val="24"/>
          <w:szCs w:val="24"/>
        </w:rPr>
      </w:pPr>
    </w:p>
    <w:p w14:paraId="4347FFC0" w14:textId="77777777" w:rsidR="008023C6" w:rsidRPr="00E82107" w:rsidRDefault="008023C6" w:rsidP="00FC7471">
      <w:pPr>
        <w:autoSpaceDE w:val="0"/>
        <w:autoSpaceDN w:val="0"/>
        <w:adjustRightInd w:val="0"/>
        <w:ind w:left="360" w:right="360"/>
        <w:rPr>
          <w:rFonts w:asciiTheme="majorBidi" w:hAnsiTheme="majorBidi" w:cstheme="majorBidi"/>
          <w:sz w:val="24"/>
          <w:szCs w:val="24"/>
        </w:rPr>
      </w:pPr>
      <w:r w:rsidRPr="00E82107">
        <w:rPr>
          <w:rFonts w:asciiTheme="majorBidi" w:hAnsiTheme="majorBidi" w:cstheme="majorBidi"/>
          <w:sz w:val="24"/>
          <w:szCs w:val="24"/>
        </w:rPr>
        <w:t>إن التوقيع على هذه الوثيقة يفيد بأن الدراسة البحثية قد وُصِفت لك شفهيًا، متضمنةً المعلومات الواردة أعلاه، وأنك تُقر بالموافقة على المشاركة فيها طواعيةً.</w:t>
      </w:r>
    </w:p>
    <w:p w14:paraId="3C2B406B" w14:textId="77777777" w:rsidR="008023C6" w:rsidRPr="00E82107" w:rsidRDefault="008023C6" w:rsidP="00FC7471">
      <w:pPr>
        <w:autoSpaceDE w:val="0"/>
        <w:autoSpaceDN w:val="0"/>
        <w:adjustRightInd w:val="0"/>
        <w:ind w:left="360" w:right="360"/>
        <w:rPr>
          <w:rFonts w:asciiTheme="majorBidi" w:hAnsiTheme="majorBidi" w:cstheme="majorBidi"/>
          <w:sz w:val="24"/>
          <w:szCs w:val="24"/>
        </w:rPr>
      </w:pPr>
    </w:p>
    <w:p w14:paraId="1111D9BC" w14:textId="77777777" w:rsidR="00971255" w:rsidRPr="00E82107" w:rsidRDefault="00971255" w:rsidP="00FC7471">
      <w:pPr>
        <w:autoSpaceDE w:val="0"/>
        <w:autoSpaceDN w:val="0"/>
        <w:adjustRightInd w:val="0"/>
        <w:ind w:left="360" w:right="360"/>
        <w:rPr>
          <w:rFonts w:asciiTheme="majorBidi" w:hAnsiTheme="majorBidi" w:cstheme="majorBidi"/>
          <w:sz w:val="24"/>
          <w:szCs w:val="24"/>
        </w:rPr>
      </w:pPr>
    </w:p>
    <w:tbl>
      <w:tblPr>
        <w:tblStyle w:val="TableGrid"/>
        <w:bidiVisual/>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1260"/>
        <w:gridCol w:w="1980"/>
      </w:tblGrid>
      <w:tr w:rsidR="00971255" w:rsidRPr="00E82107" w14:paraId="65A45BAC" w14:textId="77777777" w:rsidTr="00971255">
        <w:trPr>
          <w:trHeight w:val="863"/>
        </w:trPr>
        <w:tc>
          <w:tcPr>
            <w:tcW w:w="4855" w:type="dxa"/>
            <w:tcBorders>
              <w:top w:val="single" w:sz="4" w:space="0" w:color="auto"/>
              <w:bottom w:val="single" w:sz="4" w:space="0" w:color="auto"/>
            </w:tcBorders>
          </w:tcPr>
          <w:p w14:paraId="2FCE6975" w14:textId="64B80AF7" w:rsidR="00971255" w:rsidRPr="00E82107" w:rsidRDefault="00971255" w:rsidP="00FC7471">
            <w:pPr>
              <w:autoSpaceDE w:val="0"/>
              <w:autoSpaceDN w:val="0"/>
              <w:adjustRightInd w:val="0"/>
              <w:ind w:right="360"/>
              <w:rPr>
                <w:rFonts w:asciiTheme="majorBidi" w:hAnsiTheme="majorBidi" w:cstheme="majorBidi"/>
                <w:sz w:val="24"/>
                <w:szCs w:val="24"/>
              </w:rPr>
            </w:pPr>
            <w:r w:rsidRPr="00E82107">
              <w:rPr>
                <w:rFonts w:asciiTheme="majorBidi" w:hAnsiTheme="majorBidi" w:cstheme="majorBidi"/>
                <w:sz w:val="24"/>
                <w:szCs w:val="24"/>
              </w:rPr>
              <w:t>توقيع المشارك</w:t>
            </w:r>
          </w:p>
        </w:tc>
        <w:tc>
          <w:tcPr>
            <w:tcW w:w="1260" w:type="dxa"/>
          </w:tcPr>
          <w:p w14:paraId="1CB06CD2" w14:textId="77777777" w:rsidR="00971255" w:rsidRPr="00E82107" w:rsidRDefault="00971255" w:rsidP="00FC7471">
            <w:pPr>
              <w:autoSpaceDE w:val="0"/>
              <w:autoSpaceDN w:val="0"/>
              <w:adjustRightInd w:val="0"/>
              <w:ind w:right="360"/>
              <w:rPr>
                <w:rFonts w:asciiTheme="majorBidi" w:hAnsiTheme="majorBidi" w:cstheme="majorBidi"/>
                <w:sz w:val="24"/>
                <w:szCs w:val="24"/>
              </w:rPr>
            </w:pPr>
          </w:p>
        </w:tc>
        <w:tc>
          <w:tcPr>
            <w:tcW w:w="1980" w:type="dxa"/>
            <w:tcBorders>
              <w:top w:val="single" w:sz="4" w:space="0" w:color="auto"/>
              <w:bottom w:val="single" w:sz="4" w:space="0" w:color="auto"/>
            </w:tcBorders>
          </w:tcPr>
          <w:p w14:paraId="374B7A6C" w14:textId="689BB853" w:rsidR="00971255" w:rsidRPr="00E82107" w:rsidRDefault="00971255" w:rsidP="00FC7471">
            <w:pPr>
              <w:autoSpaceDE w:val="0"/>
              <w:autoSpaceDN w:val="0"/>
              <w:adjustRightInd w:val="0"/>
              <w:ind w:right="360"/>
              <w:rPr>
                <w:rFonts w:asciiTheme="majorBidi" w:hAnsiTheme="majorBidi" w:cstheme="majorBidi"/>
                <w:sz w:val="24"/>
                <w:szCs w:val="24"/>
              </w:rPr>
            </w:pPr>
            <w:r w:rsidRPr="00E82107">
              <w:rPr>
                <w:rFonts w:asciiTheme="majorBidi" w:hAnsiTheme="majorBidi" w:cstheme="majorBidi"/>
                <w:sz w:val="24"/>
                <w:szCs w:val="24"/>
              </w:rPr>
              <w:t>التاريخ / الوقت</w:t>
            </w:r>
          </w:p>
        </w:tc>
      </w:tr>
      <w:tr w:rsidR="00971255" w:rsidRPr="00E82107" w14:paraId="2510E909" w14:textId="77777777" w:rsidTr="00971255">
        <w:tc>
          <w:tcPr>
            <w:tcW w:w="4855" w:type="dxa"/>
            <w:tcBorders>
              <w:top w:val="single" w:sz="4" w:space="0" w:color="auto"/>
            </w:tcBorders>
          </w:tcPr>
          <w:p w14:paraId="6D5DB88A" w14:textId="528EB043" w:rsidR="00971255" w:rsidRPr="00E82107" w:rsidRDefault="00971255" w:rsidP="00971255">
            <w:pPr>
              <w:autoSpaceDE w:val="0"/>
              <w:autoSpaceDN w:val="0"/>
              <w:adjustRightInd w:val="0"/>
              <w:ind w:right="360"/>
              <w:rPr>
                <w:rFonts w:asciiTheme="majorBidi" w:hAnsiTheme="majorBidi" w:cstheme="majorBidi"/>
                <w:sz w:val="24"/>
                <w:szCs w:val="24"/>
              </w:rPr>
            </w:pPr>
            <w:r w:rsidRPr="00E82107">
              <w:rPr>
                <w:rFonts w:asciiTheme="majorBidi" w:hAnsiTheme="majorBidi" w:cstheme="majorBidi"/>
                <w:sz w:val="24"/>
                <w:szCs w:val="24"/>
              </w:rPr>
              <w:t>توقيع المترجم الفوري / الشاهد</w:t>
            </w:r>
          </w:p>
        </w:tc>
        <w:tc>
          <w:tcPr>
            <w:tcW w:w="1260" w:type="dxa"/>
          </w:tcPr>
          <w:p w14:paraId="3F7D64EB" w14:textId="77777777" w:rsidR="00971255" w:rsidRPr="00E82107" w:rsidRDefault="00971255" w:rsidP="00971255">
            <w:pPr>
              <w:autoSpaceDE w:val="0"/>
              <w:autoSpaceDN w:val="0"/>
              <w:adjustRightInd w:val="0"/>
              <w:ind w:right="360"/>
              <w:rPr>
                <w:rFonts w:asciiTheme="majorBidi" w:hAnsiTheme="majorBidi" w:cstheme="majorBidi"/>
                <w:sz w:val="24"/>
                <w:szCs w:val="24"/>
              </w:rPr>
            </w:pPr>
          </w:p>
        </w:tc>
        <w:tc>
          <w:tcPr>
            <w:tcW w:w="1980" w:type="dxa"/>
            <w:tcBorders>
              <w:top w:val="single" w:sz="4" w:space="0" w:color="auto"/>
            </w:tcBorders>
          </w:tcPr>
          <w:p w14:paraId="48955CAB" w14:textId="452391C6" w:rsidR="00971255" w:rsidRPr="00E82107" w:rsidRDefault="00971255" w:rsidP="00971255">
            <w:pPr>
              <w:autoSpaceDE w:val="0"/>
              <w:autoSpaceDN w:val="0"/>
              <w:adjustRightInd w:val="0"/>
              <w:ind w:right="360"/>
              <w:rPr>
                <w:rFonts w:asciiTheme="majorBidi" w:hAnsiTheme="majorBidi" w:cstheme="majorBidi"/>
                <w:sz w:val="24"/>
                <w:szCs w:val="24"/>
              </w:rPr>
            </w:pPr>
            <w:r w:rsidRPr="00E82107">
              <w:rPr>
                <w:rFonts w:asciiTheme="majorBidi" w:hAnsiTheme="majorBidi" w:cstheme="majorBidi"/>
                <w:sz w:val="24"/>
                <w:szCs w:val="24"/>
              </w:rPr>
              <w:t>التاريخ / الوقت</w:t>
            </w:r>
          </w:p>
        </w:tc>
      </w:tr>
    </w:tbl>
    <w:p w14:paraId="1CC2A606" w14:textId="77777777" w:rsidR="008023C6" w:rsidRPr="00E82107" w:rsidRDefault="008023C6" w:rsidP="00FC7471">
      <w:pPr>
        <w:autoSpaceDE w:val="0"/>
        <w:autoSpaceDN w:val="0"/>
        <w:adjustRightInd w:val="0"/>
        <w:ind w:left="360" w:right="360"/>
        <w:jc w:val="center"/>
        <w:rPr>
          <w:rFonts w:asciiTheme="majorBidi" w:hAnsiTheme="majorBidi" w:cstheme="majorBidi"/>
          <w:sz w:val="24"/>
          <w:szCs w:val="24"/>
        </w:rPr>
      </w:pPr>
    </w:p>
    <w:sectPr w:rsidR="008023C6" w:rsidRPr="00E82107" w:rsidSect="00B7763E">
      <w:headerReference w:type="default" r:id="rId9"/>
      <w:footerReference w:type="default" r:id="rId10"/>
      <w:footerReference w:type="first" r:id="rId11"/>
      <w:type w:val="continuous"/>
      <w:pgSz w:w="12240" w:h="15840" w:code="1"/>
      <w:pgMar w:top="360" w:right="720" w:bottom="360" w:left="720" w:header="288"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5218B8" w14:textId="77777777" w:rsidR="005B2AC8" w:rsidRDefault="005B2AC8">
      <w:r>
        <w:separator/>
      </w:r>
    </w:p>
  </w:endnote>
  <w:endnote w:type="continuationSeparator" w:id="0">
    <w:p w14:paraId="77C2EB75" w14:textId="77777777" w:rsidR="005B2AC8" w:rsidRDefault="005B2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5E314" w14:textId="332DD85E" w:rsidR="00232144" w:rsidRPr="000833B9" w:rsidRDefault="00232144">
    <w:pPr>
      <w:pStyle w:val="Footer"/>
      <w:jc w:val="center"/>
      <w:rPr>
        <w:sz w:val="16"/>
        <w:szCs w:val="16"/>
      </w:rPr>
    </w:pPr>
    <w:r>
      <w:rPr>
        <w:snapToGrid w:val="0"/>
        <w:sz w:val="16"/>
        <w:szCs w:val="16"/>
      </w:rPr>
      <w:t xml:space="preserve">صفحة </w:t>
    </w:r>
    <w:r w:rsidRPr="000833B9">
      <w:rPr>
        <w:snapToGrid w:val="0"/>
        <w:sz w:val="16"/>
        <w:szCs w:val="16"/>
      </w:rPr>
      <w:fldChar w:fldCharType="begin"/>
    </w:r>
    <w:r w:rsidRPr="000833B9">
      <w:rPr>
        <w:snapToGrid w:val="0"/>
        <w:sz w:val="16"/>
        <w:szCs w:val="16"/>
      </w:rPr>
      <w:instrText xml:space="preserve"> PAGE </w:instrText>
    </w:r>
    <w:r w:rsidRPr="000833B9">
      <w:rPr>
        <w:snapToGrid w:val="0"/>
        <w:sz w:val="16"/>
        <w:szCs w:val="16"/>
      </w:rPr>
      <w:fldChar w:fldCharType="separate"/>
    </w:r>
    <w:r w:rsidR="003B31FA">
      <w:rPr>
        <w:noProof/>
        <w:snapToGrid w:val="0"/>
        <w:sz w:val="16"/>
        <w:szCs w:val="16"/>
      </w:rPr>
      <w:t>1</w:t>
    </w:r>
    <w:r w:rsidRPr="000833B9">
      <w:rPr>
        <w:snapToGrid w:val="0"/>
        <w:sz w:val="16"/>
        <w:szCs w:val="16"/>
      </w:rPr>
      <w:fldChar w:fldCharType="end"/>
    </w:r>
    <w:r>
      <w:rPr>
        <w:snapToGrid w:val="0"/>
        <w:sz w:val="16"/>
        <w:szCs w:val="16"/>
      </w:rPr>
      <w:t xml:space="preserve"> من </w:t>
    </w:r>
    <w:r w:rsidRPr="000833B9">
      <w:rPr>
        <w:rStyle w:val="PageNumber"/>
        <w:sz w:val="16"/>
        <w:szCs w:val="16"/>
      </w:rPr>
      <w:fldChar w:fldCharType="begin"/>
    </w:r>
    <w:r w:rsidRPr="000833B9">
      <w:rPr>
        <w:rStyle w:val="PageNumber"/>
        <w:sz w:val="16"/>
        <w:szCs w:val="16"/>
      </w:rPr>
      <w:instrText xml:space="preserve"> NUMPAGES </w:instrText>
    </w:r>
    <w:r w:rsidRPr="000833B9">
      <w:rPr>
        <w:rStyle w:val="PageNumber"/>
        <w:sz w:val="16"/>
        <w:szCs w:val="16"/>
      </w:rPr>
      <w:fldChar w:fldCharType="separate"/>
    </w:r>
    <w:r w:rsidR="003B31FA">
      <w:rPr>
        <w:rStyle w:val="PageNumber"/>
        <w:noProof/>
        <w:sz w:val="16"/>
        <w:szCs w:val="16"/>
      </w:rPr>
      <w:t>1</w:t>
    </w:r>
    <w:r w:rsidRPr="000833B9">
      <w:rPr>
        <w:rStyle w:val="PageNumber"/>
        <w:sz w:val="16"/>
        <w:szCs w:val="16"/>
      </w:rPr>
      <w:fldChar w:fldCharType="end"/>
    </w:r>
  </w:p>
  <w:p w14:paraId="3BD55760" w14:textId="64F14E1D" w:rsidR="00232144" w:rsidRDefault="00232144">
    <w:pPr>
      <w:pStyle w:val="Footer"/>
    </w:pPr>
    <w:r>
      <w:rPr>
        <w:sz w:val="16"/>
        <w:szCs w:val="16"/>
      </w:rPr>
      <w:t>العربیة / نموذج موافقة مُقتضب / ديسمبر/كانون الأول 2018، الإصدار رقم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78077" w14:textId="77777777" w:rsidR="00232144" w:rsidRDefault="00232144">
    <w:pPr>
      <w:pStyle w:val="Footer"/>
      <w:jc w:val="center"/>
    </w:pPr>
    <w:r>
      <w:t xml:space="preserve">صفحة </w:t>
    </w:r>
    <w:r>
      <w:rPr>
        <w:snapToGrid w:val="0"/>
      </w:rPr>
      <w:fldChar w:fldCharType="begin"/>
    </w:r>
    <w:r>
      <w:rPr>
        <w:snapToGrid w:val="0"/>
      </w:rPr>
      <w:instrText xml:space="preserve"> PAGE </w:instrText>
    </w:r>
    <w:r>
      <w:rPr>
        <w:snapToGrid w:val="0"/>
      </w:rPr>
      <w:fldChar w:fldCharType="separate"/>
    </w:r>
    <w:r>
      <w:rPr>
        <w:noProof/>
        <w:snapToGrid w:val="0"/>
      </w:rPr>
      <w:t>5</w:t>
    </w:r>
    <w:r>
      <w:rPr>
        <w:snapToGrid w:val="0"/>
      </w:rPr>
      <w:fldChar w:fldCharType="end"/>
    </w:r>
    <w:r>
      <w:t xml:space="preserve"> </w:t>
    </w:r>
    <w:r>
      <w:t xml:space="preserve">من </w:t>
    </w:r>
    <w:r>
      <w:rPr>
        <w:rStyle w:val="PageNumber"/>
      </w:rPr>
      <w:fldChar w:fldCharType="begin"/>
    </w:r>
    <w:r>
      <w:rPr>
        <w:rStyle w:val="PageNumber"/>
      </w:rPr>
      <w:instrText xml:space="preserve"> NUMPAGES </w:instrText>
    </w:r>
    <w:r>
      <w:rPr>
        <w:rStyle w:val="PageNumber"/>
      </w:rPr>
      <w:fldChar w:fldCharType="separate"/>
    </w:r>
    <w:r w:rsidR="00EF5BE2">
      <w:rPr>
        <w:rStyle w:val="PageNumber"/>
        <w:noProof/>
      </w:rPr>
      <w:t>2</w:t>
    </w:r>
    <w:r>
      <w:rPr>
        <w:rStyle w:val="PageNumber"/>
      </w:rPr>
      <w:fldChar w:fldCharType="end"/>
    </w:r>
  </w:p>
  <w:p w14:paraId="321847CD" w14:textId="77777777" w:rsidR="00232144" w:rsidRDefault="00232144">
    <w:pPr>
      <w:pStyle w:val="Footer"/>
    </w:pPr>
    <w:r>
      <w:rPr>
        <w:sz w:val="16"/>
        <w:szCs w:val="16"/>
      </w:rPr>
      <w:t>موافقة مستنيرة مشتركة / تصريح أكتوبر/تشرين الأول 2005، الإصدار رقم 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9708D" w14:textId="77777777" w:rsidR="005B2AC8" w:rsidRDefault="005B2AC8">
      <w:r>
        <w:separator/>
      </w:r>
    </w:p>
  </w:footnote>
  <w:footnote w:type="continuationSeparator" w:id="0">
    <w:p w14:paraId="2EF86B59" w14:textId="77777777" w:rsidR="005B2AC8" w:rsidRDefault="005B2A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E4A2E" w14:textId="77777777" w:rsidR="00232144" w:rsidRPr="000872C7" w:rsidRDefault="00232144" w:rsidP="000872C7">
    <w:pPr>
      <w:pStyle w:val="Header"/>
      <w:tabs>
        <w:tab w:val="clear" w:pos="4320"/>
        <w:tab w:val="clear" w:pos="864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EB71EF"/>
    <w:multiLevelType w:val="hybridMultilevel"/>
    <w:tmpl w:val="9372EA42"/>
    <w:lvl w:ilvl="0" w:tplc="262CE66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0940C8B"/>
    <w:multiLevelType w:val="hybridMultilevel"/>
    <w:tmpl w:val="A64EA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656495"/>
    <w:multiLevelType w:val="hybridMultilevel"/>
    <w:tmpl w:val="CD76AF24"/>
    <w:lvl w:ilvl="0" w:tplc="262CE662">
      <w:start w:val="1"/>
      <w:numFmt w:val="lowerRoman"/>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32A6C7A"/>
    <w:multiLevelType w:val="singleLevel"/>
    <w:tmpl w:val="A0E4D91E"/>
    <w:lvl w:ilvl="0">
      <w:start w:val="1"/>
      <w:numFmt w:val="upperLetter"/>
      <w:pStyle w:val="Heading8"/>
      <w:lvlText w:val="%1)"/>
      <w:lvlJc w:val="left"/>
      <w:pPr>
        <w:tabs>
          <w:tab w:val="num" w:pos="360"/>
        </w:tabs>
        <w:ind w:left="360" w:hanging="360"/>
      </w:pPr>
      <w:rPr>
        <w:rFonts w:hint="default"/>
      </w:rPr>
    </w:lvl>
  </w:abstractNum>
  <w:abstractNum w:abstractNumId="4" w15:restartNumberingAfterBreak="0">
    <w:nsid w:val="7BB1168B"/>
    <w:multiLevelType w:val="hybridMultilevel"/>
    <w:tmpl w:val="234A30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Tu8+oN+mXjKagsPsaZUdy5xOI8pL2K7uz9Uw1xiOsloEvExuAiHuOPqt7gyaMIGzRoI/pedxFliWwNnBRnoUAg==" w:salt="GcK73wX4zILAa5sXNLOl8g=="/>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MzUyMTc0szA3NjNU0lEKTi0uzszPAykwrAUAiiU1USwAAAA="/>
  </w:docVars>
  <w:rsids>
    <w:rsidRoot w:val="002E6D86"/>
    <w:rsid w:val="0000576B"/>
    <w:rsid w:val="00014A84"/>
    <w:rsid w:val="00015C51"/>
    <w:rsid w:val="00025C4A"/>
    <w:rsid w:val="00030661"/>
    <w:rsid w:val="00047B71"/>
    <w:rsid w:val="00057325"/>
    <w:rsid w:val="0005770E"/>
    <w:rsid w:val="00057902"/>
    <w:rsid w:val="00076143"/>
    <w:rsid w:val="000764CB"/>
    <w:rsid w:val="000814C4"/>
    <w:rsid w:val="000833B9"/>
    <w:rsid w:val="000872C7"/>
    <w:rsid w:val="00093C31"/>
    <w:rsid w:val="000B3514"/>
    <w:rsid w:val="000B6449"/>
    <w:rsid w:val="000C3D3B"/>
    <w:rsid w:val="000D24DB"/>
    <w:rsid w:val="000E7EE9"/>
    <w:rsid w:val="000F6B01"/>
    <w:rsid w:val="000F6FC8"/>
    <w:rsid w:val="0012409D"/>
    <w:rsid w:val="00137EAF"/>
    <w:rsid w:val="00163F90"/>
    <w:rsid w:val="00171791"/>
    <w:rsid w:val="00174730"/>
    <w:rsid w:val="001861D9"/>
    <w:rsid w:val="001878F1"/>
    <w:rsid w:val="00192ADE"/>
    <w:rsid w:val="00195497"/>
    <w:rsid w:val="00196790"/>
    <w:rsid w:val="001A2378"/>
    <w:rsid w:val="001A451F"/>
    <w:rsid w:val="001B099D"/>
    <w:rsid w:val="001B6FAF"/>
    <w:rsid w:val="001C271A"/>
    <w:rsid w:val="001C36F7"/>
    <w:rsid w:val="001C7326"/>
    <w:rsid w:val="001D60F7"/>
    <w:rsid w:val="001F3810"/>
    <w:rsid w:val="001F62F5"/>
    <w:rsid w:val="001F74FB"/>
    <w:rsid w:val="0020063E"/>
    <w:rsid w:val="00201F01"/>
    <w:rsid w:val="002051CD"/>
    <w:rsid w:val="002061E1"/>
    <w:rsid w:val="00232144"/>
    <w:rsid w:val="00235CB0"/>
    <w:rsid w:val="00237344"/>
    <w:rsid w:val="002407FC"/>
    <w:rsid w:val="00246EAC"/>
    <w:rsid w:val="00250149"/>
    <w:rsid w:val="00255030"/>
    <w:rsid w:val="0025707F"/>
    <w:rsid w:val="00270E17"/>
    <w:rsid w:val="00274806"/>
    <w:rsid w:val="00281939"/>
    <w:rsid w:val="002A23EB"/>
    <w:rsid w:val="002A4361"/>
    <w:rsid w:val="002A66BD"/>
    <w:rsid w:val="002B6CF2"/>
    <w:rsid w:val="002E0D0B"/>
    <w:rsid w:val="002E1D53"/>
    <w:rsid w:val="002E4904"/>
    <w:rsid w:val="002E6BAC"/>
    <w:rsid w:val="002E6D86"/>
    <w:rsid w:val="002E76BA"/>
    <w:rsid w:val="002F25E9"/>
    <w:rsid w:val="002F2A5F"/>
    <w:rsid w:val="00316FF2"/>
    <w:rsid w:val="00322745"/>
    <w:rsid w:val="0032744B"/>
    <w:rsid w:val="00330669"/>
    <w:rsid w:val="00332F08"/>
    <w:rsid w:val="00333624"/>
    <w:rsid w:val="003422C6"/>
    <w:rsid w:val="003441C4"/>
    <w:rsid w:val="003537AF"/>
    <w:rsid w:val="003649CE"/>
    <w:rsid w:val="00364FFA"/>
    <w:rsid w:val="003664B3"/>
    <w:rsid w:val="00366AD6"/>
    <w:rsid w:val="0038560E"/>
    <w:rsid w:val="0039278F"/>
    <w:rsid w:val="00392D42"/>
    <w:rsid w:val="003A028A"/>
    <w:rsid w:val="003B31FA"/>
    <w:rsid w:val="003C1CE5"/>
    <w:rsid w:val="003C2A10"/>
    <w:rsid w:val="003D4B19"/>
    <w:rsid w:val="003D5368"/>
    <w:rsid w:val="003E343F"/>
    <w:rsid w:val="003E60E7"/>
    <w:rsid w:val="003E794E"/>
    <w:rsid w:val="003F4A9A"/>
    <w:rsid w:val="00401334"/>
    <w:rsid w:val="00412B7F"/>
    <w:rsid w:val="004146CA"/>
    <w:rsid w:val="00415404"/>
    <w:rsid w:val="004453B4"/>
    <w:rsid w:val="004459DE"/>
    <w:rsid w:val="00445F7A"/>
    <w:rsid w:val="00457118"/>
    <w:rsid w:val="00460AA7"/>
    <w:rsid w:val="00462535"/>
    <w:rsid w:val="0046315B"/>
    <w:rsid w:val="004632B7"/>
    <w:rsid w:val="00467EF7"/>
    <w:rsid w:val="00472F46"/>
    <w:rsid w:val="004872A2"/>
    <w:rsid w:val="00493644"/>
    <w:rsid w:val="00497CA2"/>
    <w:rsid w:val="004A33F7"/>
    <w:rsid w:val="004C5651"/>
    <w:rsid w:val="004C5C8C"/>
    <w:rsid w:val="004C5E57"/>
    <w:rsid w:val="004E5625"/>
    <w:rsid w:val="00501806"/>
    <w:rsid w:val="005029DE"/>
    <w:rsid w:val="00514021"/>
    <w:rsid w:val="00525731"/>
    <w:rsid w:val="00532C33"/>
    <w:rsid w:val="00536C86"/>
    <w:rsid w:val="00544126"/>
    <w:rsid w:val="00545250"/>
    <w:rsid w:val="00545C8D"/>
    <w:rsid w:val="00555CF6"/>
    <w:rsid w:val="00562FFC"/>
    <w:rsid w:val="00575768"/>
    <w:rsid w:val="00577374"/>
    <w:rsid w:val="005915F4"/>
    <w:rsid w:val="005A2F20"/>
    <w:rsid w:val="005A4ED0"/>
    <w:rsid w:val="005A72A3"/>
    <w:rsid w:val="005B1D34"/>
    <w:rsid w:val="005B2AC8"/>
    <w:rsid w:val="005B7F1A"/>
    <w:rsid w:val="005C416C"/>
    <w:rsid w:val="005C4FD1"/>
    <w:rsid w:val="005F613D"/>
    <w:rsid w:val="00605C46"/>
    <w:rsid w:val="00610233"/>
    <w:rsid w:val="00614587"/>
    <w:rsid w:val="00621D28"/>
    <w:rsid w:val="00621D3F"/>
    <w:rsid w:val="00631A16"/>
    <w:rsid w:val="00634A6D"/>
    <w:rsid w:val="006529B3"/>
    <w:rsid w:val="006712CE"/>
    <w:rsid w:val="00677625"/>
    <w:rsid w:val="00684142"/>
    <w:rsid w:val="00692D0E"/>
    <w:rsid w:val="00697FEF"/>
    <w:rsid w:val="006B0E40"/>
    <w:rsid w:val="006B41DC"/>
    <w:rsid w:val="006C19A2"/>
    <w:rsid w:val="006D4B0B"/>
    <w:rsid w:val="006D58C1"/>
    <w:rsid w:val="006E00D6"/>
    <w:rsid w:val="006E7127"/>
    <w:rsid w:val="006F3AC8"/>
    <w:rsid w:val="006F4433"/>
    <w:rsid w:val="006F6EC7"/>
    <w:rsid w:val="0070159E"/>
    <w:rsid w:val="00710EFF"/>
    <w:rsid w:val="00710F29"/>
    <w:rsid w:val="00712760"/>
    <w:rsid w:val="00712B39"/>
    <w:rsid w:val="007240ED"/>
    <w:rsid w:val="007303CF"/>
    <w:rsid w:val="007346F6"/>
    <w:rsid w:val="00735D89"/>
    <w:rsid w:val="007516D9"/>
    <w:rsid w:val="00766DDC"/>
    <w:rsid w:val="00767FED"/>
    <w:rsid w:val="00771383"/>
    <w:rsid w:val="00797283"/>
    <w:rsid w:val="007A36B7"/>
    <w:rsid w:val="007B798A"/>
    <w:rsid w:val="007C1269"/>
    <w:rsid w:val="007C4149"/>
    <w:rsid w:val="007D6AB3"/>
    <w:rsid w:val="007E14EB"/>
    <w:rsid w:val="007E4F15"/>
    <w:rsid w:val="007E568F"/>
    <w:rsid w:val="007E569A"/>
    <w:rsid w:val="008023C6"/>
    <w:rsid w:val="00810F23"/>
    <w:rsid w:val="00816266"/>
    <w:rsid w:val="00817E27"/>
    <w:rsid w:val="00825A00"/>
    <w:rsid w:val="0083262C"/>
    <w:rsid w:val="00832A2F"/>
    <w:rsid w:val="00835FB2"/>
    <w:rsid w:val="008402FB"/>
    <w:rsid w:val="008407C8"/>
    <w:rsid w:val="00841892"/>
    <w:rsid w:val="008550FD"/>
    <w:rsid w:val="008770F3"/>
    <w:rsid w:val="008833CD"/>
    <w:rsid w:val="0088565A"/>
    <w:rsid w:val="00897A48"/>
    <w:rsid w:val="008A1502"/>
    <w:rsid w:val="008A4155"/>
    <w:rsid w:val="008B79EA"/>
    <w:rsid w:val="008D3BC1"/>
    <w:rsid w:val="008F06E0"/>
    <w:rsid w:val="00907779"/>
    <w:rsid w:val="00910AAE"/>
    <w:rsid w:val="0091185D"/>
    <w:rsid w:val="009129BF"/>
    <w:rsid w:val="009241FE"/>
    <w:rsid w:val="00936EA9"/>
    <w:rsid w:val="00943F61"/>
    <w:rsid w:val="009611B3"/>
    <w:rsid w:val="00970257"/>
    <w:rsid w:val="00971255"/>
    <w:rsid w:val="00971964"/>
    <w:rsid w:val="00974CF5"/>
    <w:rsid w:val="0097595B"/>
    <w:rsid w:val="009775A9"/>
    <w:rsid w:val="009775F5"/>
    <w:rsid w:val="00992C2D"/>
    <w:rsid w:val="00994D0D"/>
    <w:rsid w:val="00995C2F"/>
    <w:rsid w:val="00995CE3"/>
    <w:rsid w:val="009A03CD"/>
    <w:rsid w:val="009B7F13"/>
    <w:rsid w:val="009C36D3"/>
    <w:rsid w:val="009C6288"/>
    <w:rsid w:val="009D544C"/>
    <w:rsid w:val="009E0DE2"/>
    <w:rsid w:val="009E3041"/>
    <w:rsid w:val="009E43EF"/>
    <w:rsid w:val="009F2AD0"/>
    <w:rsid w:val="00A01736"/>
    <w:rsid w:val="00A03F01"/>
    <w:rsid w:val="00A106E7"/>
    <w:rsid w:val="00A12CBF"/>
    <w:rsid w:val="00A27F39"/>
    <w:rsid w:val="00A36FB6"/>
    <w:rsid w:val="00A40A93"/>
    <w:rsid w:val="00A41EDD"/>
    <w:rsid w:val="00A54999"/>
    <w:rsid w:val="00A60EC9"/>
    <w:rsid w:val="00A64144"/>
    <w:rsid w:val="00A75114"/>
    <w:rsid w:val="00A76009"/>
    <w:rsid w:val="00A81E20"/>
    <w:rsid w:val="00A8727C"/>
    <w:rsid w:val="00A87D2E"/>
    <w:rsid w:val="00AA17EB"/>
    <w:rsid w:val="00AB0A19"/>
    <w:rsid w:val="00AB5A0F"/>
    <w:rsid w:val="00AB5B6C"/>
    <w:rsid w:val="00AB5DB9"/>
    <w:rsid w:val="00AC0E31"/>
    <w:rsid w:val="00AD0682"/>
    <w:rsid w:val="00AD42D0"/>
    <w:rsid w:val="00AE0D0B"/>
    <w:rsid w:val="00AE3CEC"/>
    <w:rsid w:val="00AF5209"/>
    <w:rsid w:val="00AF7DD6"/>
    <w:rsid w:val="00B05E28"/>
    <w:rsid w:val="00B10170"/>
    <w:rsid w:val="00B15384"/>
    <w:rsid w:val="00B40324"/>
    <w:rsid w:val="00B40471"/>
    <w:rsid w:val="00B42C83"/>
    <w:rsid w:val="00B47EFF"/>
    <w:rsid w:val="00B521E2"/>
    <w:rsid w:val="00B558A6"/>
    <w:rsid w:val="00B577DB"/>
    <w:rsid w:val="00B7763E"/>
    <w:rsid w:val="00B817B3"/>
    <w:rsid w:val="00B94C56"/>
    <w:rsid w:val="00B958D3"/>
    <w:rsid w:val="00BA6E3A"/>
    <w:rsid w:val="00BB6198"/>
    <w:rsid w:val="00BB781F"/>
    <w:rsid w:val="00BC1E63"/>
    <w:rsid w:val="00BD7DF6"/>
    <w:rsid w:val="00BE38FC"/>
    <w:rsid w:val="00BE3EC6"/>
    <w:rsid w:val="00BE606A"/>
    <w:rsid w:val="00BF1C0B"/>
    <w:rsid w:val="00BF2B16"/>
    <w:rsid w:val="00BF332F"/>
    <w:rsid w:val="00C00874"/>
    <w:rsid w:val="00C06A28"/>
    <w:rsid w:val="00C1075D"/>
    <w:rsid w:val="00C31AC0"/>
    <w:rsid w:val="00C3415E"/>
    <w:rsid w:val="00C35DCC"/>
    <w:rsid w:val="00C477AE"/>
    <w:rsid w:val="00C656B7"/>
    <w:rsid w:val="00C73736"/>
    <w:rsid w:val="00C7665E"/>
    <w:rsid w:val="00C92FBB"/>
    <w:rsid w:val="00C94369"/>
    <w:rsid w:val="00C94900"/>
    <w:rsid w:val="00C96A4A"/>
    <w:rsid w:val="00C96C8B"/>
    <w:rsid w:val="00CA0E77"/>
    <w:rsid w:val="00CA2182"/>
    <w:rsid w:val="00CA6015"/>
    <w:rsid w:val="00CB5677"/>
    <w:rsid w:val="00CC440C"/>
    <w:rsid w:val="00CC474B"/>
    <w:rsid w:val="00CD2E28"/>
    <w:rsid w:val="00CD5249"/>
    <w:rsid w:val="00CE4FE9"/>
    <w:rsid w:val="00D12212"/>
    <w:rsid w:val="00D23C08"/>
    <w:rsid w:val="00D27D17"/>
    <w:rsid w:val="00D42405"/>
    <w:rsid w:val="00D42EB3"/>
    <w:rsid w:val="00D5324B"/>
    <w:rsid w:val="00D63660"/>
    <w:rsid w:val="00D67EE9"/>
    <w:rsid w:val="00D72225"/>
    <w:rsid w:val="00D770C4"/>
    <w:rsid w:val="00D80E21"/>
    <w:rsid w:val="00D822CF"/>
    <w:rsid w:val="00D9105A"/>
    <w:rsid w:val="00D92603"/>
    <w:rsid w:val="00DA0E32"/>
    <w:rsid w:val="00DB2E66"/>
    <w:rsid w:val="00DB64D1"/>
    <w:rsid w:val="00DB7754"/>
    <w:rsid w:val="00DC05D7"/>
    <w:rsid w:val="00DC54D6"/>
    <w:rsid w:val="00DD1498"/>
    <w:rsid w:val="00DE38C1"/>
    <w:rsid w:val="00DF129D"/>
    <w:rsid w:val="00DF785D"/>
    <w:rsid w:val="00E00D34"/>
    <w:rsid w:val="00E01F2F"/>
    <w:rsid w:val="00E12707"/>
    <w:rsid w:val="00E16259"/>
    <w:rsid w:val="00E173FC"/>
    <w:rsid w:val="00E217CB"/>
    <w:rsid w:val="00E21DE9"/>
    <w:rsid w:val="00E231E7"/>
    <w:rsid w:val="00E31091"/>
    <w:rsid w:val="00E31DA2"/>
    <w:rsid w:val="00E338BA"/>
    <w:rsid w:val="00E379B9"/>
    <w:rsid w:val="00E40837"/>
    <w:rsid w:val="00E43C99"/>
    <w:rsid w:val="00E4624C"/>
    <w:rsid w:val="00E56C36"/>
    <w:rsid w:val="00E82107"/>
    <w:rsid w:val="00E93B8F"/>
    <w:rsid w:val="00E97624"/>
    <w:rsid w:val="00EA2EB0"/>
    <w:rsid w:val="00EA349C"/>
    <w:rsid w:val="00EA7F87"/>
    <w:rsid w:val="00EB126B"/>
    <w:rsid w:val="00EB2C3D"/>
    <w:rsid w:val="00EB6B63"/>
    <w:rsid w:val="00EC1C38"/>
    <w:rsid w:val="00EC502E"/>
    <w:rsid w:val="00ED2DF0"/>
    <w:rsid w:val="00ED661B"/>
    <w:rsid w:val="00EE721E"/>
    <w:rsid w:val="00EF0B2C"/>
    <w:rsid w:val="00EF13C5"/>
    <w:rsid w:val="00EF1DB8"/>
    <w:rsid w:val="00EF5BE2"/>
    <w:rsid w:val="00F0099A"/>
    <w:rsid w:val="00F1337B"/>
    <w:rsid w:val="00F21A48"/>
    <w:rsid w:val="00F278F9"/>
    <w:rsid w:val="00F42DCC"/>
    <w:rsid w:val="00F522D1"/>
    <w:rsid w:val="00F544F9"/>
    <w:rsid w:val="00F62DDC"/>
    <w:rsid w:val="00F71DB9"/>
    <w:rsid w:val="00F8734C"/>
    <w:rsid w:val="00F91F2E"/>
    <w:rsid w:val="00F93921"/>
    <w:rsid w:val="00F972A8"/>
    <w:rsid w:val="00FA0EA8"/>
    <w:rsid w:val="00FA2A3E"/>
    <w:rsid w:val="00FB5148"/>
    <w:rsid w:val="00FC0C1E"/>
    <w:rsid w:val="00FC47E4"/>
    <w:rsid w:val="00FC7471"/>
    <w:rsid w:val="00FD444F"/>
    <w:rsid w:val="00FF1CB4"/>
    <w:rsid w:val="00FF24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3389EFED"/>
  <w15:chartTrackingRefBased/>
  <w15:docId w15:val="{3C9F71F8-D8E6-4AC6-A1A6-BC8C18B50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ar-EG" w:bidi="ar-EG"/>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rPr>
      <w:rtl/>
    </w:rPr>
  </w:style>
  <w:style w:type="paragraph" w:styleId="Heading1">
    <w:name w:val="heading 1"/>
    <w:basedOn w:val="Normal"/>
    <w:next w:val="Normal"/>
    <w:qFormat/>
    <w:pPr>
      <w:keepNext/>
      <w:jc w:val="center"/>
      <w:outlineLvl w:val="0"/>
    </w:pPr>
    <w:rPr>
      <w:sz w:val="28"/>
      <w:szCs w:val="28"/>
    </w:rPr>
  </w:style>
  <w:style w:type="paragraph" w:styleId="Heading2">
    <w:name w:val="heading 2"/>
    <w:basedOn w:val="Normal"/>
    <w:next w:val="Normal"/>
    <w:qFormat/>
    <w:pPr>
      <w:keepNext/>
      <w:jc w:val="center"/>
      <w:outlineLvl w:val="1"/>
    </w:pPr>
    <w:rPr>
      <w:sz w:val="24"/>
      <w:szCs w:val="24"/>
    </w:rPr>
  </w:style>
  <w:style w:type="paragraph" w:styleId="Heading3">
    <w:name w:val="heading 3"/>
    <w:basedOn w:val="Normal"/>
    <w:next w:val="Normal"/>
    <w:qFormat/>
    <w:pPr>
      <w:keepNext/>
      <w:outlineLvl w:val="2"/>
    </w:pPr>
    <w:rPr>
      <w:b/>
      <w:bCs/>
      <w:sz w:val="18"/>
      <w:szCs w:val="18"/>
    </w:rPr>
  </w:style>
  <w:style w:type="paragraph" w:styleId="Heading4">
    <w:name w:val="heading 4"/>
    <w:basedOn w:val="Normal"/>
    <w:next w:val="Normal"/>
    <w:qFormat/>
    <w:pPr>
      <w:keepNext/>
      <w:outlineLvl w:val="3"/>
    </w:pPr>
    <w:rPr>
      <w:sz w:val="24"/>
      <w:szCs w:val="24"/>
    </w:rPr>
  </w:style>
  <w:style w:type="paragraph" w:styleId="Heading5">
    <w:name w:val="heading 5"/>
    <w:basedOn w:val="Normal"/>
    <w:next w:val="Normal"/>
    <w:qFormat/>
    <w:pPr>
      <w:keepNext/>
      <w:ind w:left="1440"/>
      <w:outlineLvl w:val="4"/>
    </w:pPr>
    <w:rPr>
      <w:b/>
      <w:bCs/>
    </w:rPr>
  </w:style>
  <w:style w:type="paragraph" w:styleId="Heading6">
    <w:name w:val="heading 6"/>
    <w:basedOn w:val="Normal"/>
    <w:next w:val="Normal"/>
    <w:qFormat/>
    <w:pPr>
      <w:keepNext/>
      <w:jc w:val="center"/>
      <w:outlineLvl w:val="5"/>
    </w:pPr>
    <w:rPr>
      <w:sz w:val="40"/>
      <w:szCs w:val="40"/>
    </w:rPr>
  </w:style>
  <w:style w:type="paragraph" w:styleId="Heading7">
    <w:name w:val="heading 7"/>
    <w:basedOn w:val="Normal"/>
    <w:next w:val="Normal"/>
    <w:qFormat/>
    <w:pPr>
      <w:keepNext/>
      <w:ind w:left="360"/>
      <w:outlineLvl w:val="6"/>
    </w:pPr>
    <w:rPr>
      <w:rFonts w:ascii="Courier New" w:hAnsi="Courier New" w:cs="Courier New"/>
      <w:b/>
      <w:bCs/>
      <w:sz w:val="22"/>
      <w:szCs w:val="22"/>
    </w:rPr>
  </w:style>
  <w:style w:type="paragraph" w:styleId="Heading8">
    <w:name w:val="heading 8"/>
    <w:basedOn w:val="Normal"/>
    <w:next w:val="Normal"/>
    <w:qFormat/>
    <w:pPr>
      <w:keepNext/>
      <w:numPr>
        <w:numId w:val="1"/>
      </w:numPr>
      <w:outlineLvl w:val="7"/>
    </w:pPr>
    <w:rPr>
      <w:b/>
      <w:bCs/>
      <w:sz w:val="24"/>
      <w:szCs w:val="24"/>
    </w:rPr>
  </w:style>
  <w:style w:type="paragraph" w:styleId="Heading9">
    <w:name w:val="heading 9"/>
    <w:basedOn w:val="Normal"/>
    <w:next w:val="Normal"/>
    <w:qFormat/>
    <w:pPr>
      <w:keepNext/>
      <w:keepLines/>
      <w:jc w:val="center"/>
      <w:outlineLvl w:val="8"/>
    </w:pPr>
    <w:rPr>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Pr>
      <w:b/>
      <w:bCs/>
      <w:i/>
      <w:iCs/>
      <w:color w:val="FF0000"/>
      <w:sz w:val="28"/>
      <w:szCs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center"/>
    </w:pPr>
  </w:style>
  <w:style w:type="paragraph" w:styleId="BodyText3">
    <w:name w:val="Body Text 3"/>
    <w:basedOn w:val="Normal"/>
    <w:pPr>
      <w:spacing w:after="120"/>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Pr>
      <w:rFonts w:ascii="Tahoma" w:hAnsi="Tahoma" w:cs="Tahoma"/>
      <w:sz w:val="16"/>
      <w:szCs w:val="16"/>
    </w:rPr>
  </w:style>
  <w:style w:type="paragraph" w:styleId="BodyTextIndent2">
    <w:name w:val="Body Text Indent 2"/>
    <w:basedOn w:val="Normal"/>
    <w:pPr>
      <w:ind w:left="288"/>
    </w:pPr>
    <w:rPr>
      <w:rFonts w:ascii="Courier New" w:hAnsi="Courier New" w:cs="Courier New"/>
    </w:rPr>
  </w:style>
  <w:style w:type="paragraph" w:styleId="BodyTextIndent3">
    <w:name w:val="Body Text Indent 3"/>
    <w:basedOn w:val="Normal"/>
    <w:pPr>
      <w:ind w:firstLine="720"/>
    </w:pPr>
    <w:rPr>
      <w:sz w:val="24"/>
      <w:szCs w:val="24"/>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styleId="CommentReference">
    <w:name w:val="annotation reference"/>
    <w:basedOn w:val="DefaultParagraphFont"/>
    <w:rsid w:val="00697FEF"/>
    <w:rPr>
      <w:sz w:val="16"/>
      <w:szCs w:val="16"/>
    </w:rPr>
  </w:style>
  <w:style w:type="paragraph" w:styleId="CommentText">
    <w:name w:val="annotation text"/>
    <w:basedOn w:val="Normal"/>
    <w:link w:val="CommentTextChar"/>
    <w:rsid w:val="00697FEF"/>
  </w:style>
  <w:style w:type="character" w:customStyle="1" w:styleId="CommentTextChar">
    <w:name w:val="Comment Text Char"/>
    <w:basedOn w:val="DefaultParagraphFont"/>
    <w:link w:val="CommentText"/>
    <w:rsid w:val="00697FEF"/>
  </w:style>
  <w:style w:type="paragraph" w:styleId="CommentSubject">
    <w:name w:val="annotation subject"/>
    <w:basedOn w:val="CommentText"/>
    <w:next w:val="CommentText"/>
    <w:link w:val="CommentSubjectChar"/>
    <w:rsid w:val="00697FEF"/>
    <w:rPr>
      <w:b/>
      <w:bCs/>
    </w:rPr>
  </w:style>
  <w:style w:type="character" w:customStyle="1" w:styleId="CommentSubjectChar">
    <w:name w:val="Comment Subject Char"/>
    <w:basedOn w:val="CommentTextChar"/>
    <w:link w:val="CommentSubject"/>
    <w:rsid w:val="00697FEF"/>
    <w:rPr>
      <w:b/>
      <w:bCs/>
    </w:rPr>
  </w:style>
  <w:style w:type="paragraph" w:styleId="Revision">
    <w:name w:val="Revision"/>
    <w:hidden/>
    <w:uiPriority w:val="99"/>
    <w:semiHidden/>
    <w:rsid w:val="00697FEF"/>
    <w:pPr>
      <w:bidi/>
    </w:pPr>
    <w:rPr>
      <w:rtl/>
    </w:rPr>
  </w:style>
  <w:style w:type="table" w:styleId="TableGrid">
    <w:name w:val="Table Grid"/>
    <w:basedOn w:val="TableNormal"/>
    <w:rsid w:val="009712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122737">
      <w:bodyDiv w:val="1"/>
      <w:marLeft w:val="0"/>
      <w:marRight w:val="0"/>
      <w:marTop w:val="0"/>
      <w:marBottom w:val="0"/>
      <w:divBdr>
        <w:top w:val="none" w:sz="0" w:space="0" w:color="auto"/>
        <w:left w:val="none" w:sz="0" w:space="0" w:color="auto"/>
        <w:bottom w:val="none" w:sz="0" w:space="0" w:color="auto"/>
        <w:right w:val="none" w:sz="0" w:space="0" w:color="auto"/>
      </w:divBdr>
    </w:div>
    <w:div w:id="628167200">
      <w:bodyDiv w:val="1"/>
      <w:marLeft w:val="0"/>
      <w:marRight w:val="0"/>
      <w:marTop w:val="0"/>
      <w:marBottom w:val="0"/>
      <w:divBdr>
        <w:top w:val="none" w:sz="0" w:space="0" w:color="auto"/>
        <w:left w:val="none" w:sz="0" w:space="0" w:color="auto"/>
        <w:bottom w:val="none" w:sz="0" w:space="0" w:color="auto"/>
        <w:right w:val="none" w:sz="0" w:space="0" w:color="auto"/>
      </w:divBdr>
    </w:div>
    <w:div w:id="73632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41</Words>
  <Characters>1790</Characters>
  <Application>Microsoft Office Word</Application>
  <DocSecurity>8</DocSecurity>
  <Lines>14</Lines>
  <Paragraphs>4</Paragraphs>
  <ScaleCrop>false</ScaleCrop>
  <HeadingPairs>
    <vt:vector size="2" baseType="variant">
      <vt:variant>
        <vt:lpstr>Title</vt:lpstr>
      </vt:variant>
      <vt:variant>
        <vt:i4>1</vt:i4>
      </vt:variant>
    </vt:vector>
  </HeadingPairs>
  <TitlesOfParts>
    <vt:vector size="1" baseType="lpstr">
      <vt:lpstr>HIPAA Informed Consent Version 8</vt:lpstr>
    </vt:vector>
  </TitlesOfParts>
  <Company>Johns Hopkins</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PAA Informed Consent Version 8</dc:title>
  <dc:creator>Heather Kammann</dc:creator>
  <cp:keywords/>
  <cp:lastModifiedBy>Heather Kammann</cp:lastModifiedBy>
  <cp:revision>3</cp:revision>
  <cp:lastPrinted>2012-03-01T16:53:00Z</cp:lastPrinted>
  <dcterms:created xsi:type="dcterms:W3CDTF">2019-01-10T13:01:00Z</dcterms:created>
  <dcterms:modified xsi:type="dcterms:W3CDTF">2019-01-10T13:06:00Z</dcterms:modified>
</cp:coreProperties>
</file>